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CDA824" w14:textId="78467EC3" w:rsidR="00367876" w:rsidRDefault="00E878BD" w:rsidP="00367876">
      <w:pPr>
        <w:pStyle w:val="Default"/>
      </w:pPr>
      <w:r>
        <w:rPr>
          <w:noProof/>
          <w:lang w:val="en-GB" w:eastAsia="en-GB"/>
        </w:rPr>
        <w:drawing>
          <wp:anchor distT="0" distB="0" distL="114300" distR="114300" simplePos="0" relativeHeight="251660288" behindDoc="0" locked="0" layoutInCell="1" allowOverlap="1" wp14:anchorId="7F74CC85" wp14:editId="7355C034">
            <wp:simplePos x="0" y="0"/>
            <wp:positionH relativeFrom="margin">
              <wp:posOffset>2548255</wp:posOffset>
            </wp:positionH>
            <wp:positionV relativeFrom="paragraph">
              <wp:posOffset>-961086</wp:posOffset>
            </wp:positionV>
            <wp:extent cx="1126800" cy="8424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6800" cy="842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B83E60" w14:textId="7A0FFDFC" w:rsidR="00367876" w:rsidRPr="00CC156B" w:rsidRDefault="00367876" w:rsidP="00367876">
      <w:pPr>
        <w:spacing w:line="240" w:lineRule="auto"/>
        <w:jc w:val="center"/>
        <w:rPr>
          <w:rFonts w:cstheme="minorHAnsi"/>
          <w:b/>
          <w:bCs/>
          <w:color w:val="2F5496" w:themeColor="accent1" w:themeShade="BF"/>
          <w:sz w:val="24"/>
          <w:szCs w:val="24"/>
        </w:rPr>
      </w:pPr>
      <w:r w:rsidRPr="00CC156B">
        <w:rPr>
          <w:rFonts w:cstheme="minorHAnsi"/>
          <w:b/>
          <w:bCs/>
          <w:color w:val="2F5496" w:themeColor="accent1" w:themeShade="BF"/>
          <w:sz w:val="24"/>
          <w:szCs w:val="24"/>
        </w:rPr>
        <w:t xml:space="preserve">Department of </w:t>
      </w:r>
      <w:r w:rsidR="00205B06">
        <w:rPr>
          <w:rFonts w:cstheme="minorHAnsi"/>
          <w:b/>
          <w:bCs/>
          <w:color w:val="2F5496" w:themeColor="accent1" w:themeShade="BF"/>
          <w:sz w:val="24"/>
          <w:szCs w:val="24"/>
        </w:rPr>
        <w:t>A</w:t>
      </w:r>
      <w:r w:rsidR="00205B06" w:rsidRPr="00205B06">
        <w:rPr>
          <w:rFonts w:cstheme="minorHAnsi"/>
          <w:b/>
          <w:bCs/>
          <w:color w:val="2F5496" w:themeColor="accent1" w:themeShade="BF"/>
          <w:sz w:val="24"/>
          <w:szCs w:val="24"/>
        </w:rPr>
        <w:t xml:space="preserve">rtificial </w:t>
      </w:r>
      <w:r w:rsidR="00205B06">
        <w:rPr>
          <w:rFonts w:cstheme="minorHAnsi"/>
          <w:b/>
          <w:bCs/>
          <w:color w:val="2F5496" w:themeColor="accent1" w:themeShade="BF"/>
          <w:sz w:val="24"/>
          <w:szCs w:val="24"/>
        </w:rPr>
        <w:t>I</w:t>
      </w:r>
      <w:r w:rsidR="00205B06" w:rsidRPr="00205B06">
        <w:rPr>
          <w:rFonts w:cstheme="minorHAnsi"/>
          <w:b/>
          <w:bCs/>
          <w:color w:val="2F5496" w:themeColor="accent1" w:themeShade="BF"/>
          <w:sz w:val="24"/>
          <w:szCs w:val="24"/>
        </w:rPr>
        <w:t>ntelligence</w:t>
      </w:r>
    </w:p>
    <w:p w14:paraId="013DC5CA" w14:textId="77777777" w:rsidR="00367876" w:rsidRPr="00367876" w:rsidRDefault="00CC156B" w:rsidP="00367876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21A79B" wp14:editId="7F27BE52">
                <wp:simplePos x="0" y="0"/>
                <wp:positionH relativeFrom="column">
                  <wp:posOffset>-333375</wp:posOffset>
                </wp:positionH>
                <wp:positionV relativeFrom="paragraph">
                  <wp:posOffset>231775</wp:posOffset>
                </wp:positionV>
                <wp:extent cx="6515100" cy="9525"/>
                <wp:effectExtent l="0" t="0" r="1905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15100" cy="9525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CCB644" id="Straight Connector 3" o:spid="_x0000_s1026" style="position:absolute;left:0;text-align:lef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6.25pt,18.25pt" to="486.75pt,1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" strokecolor="#44546a [3215]" strokeweight="1.75pt">
                <v:stroke joinstyle="miter"/>
              </v:line>
            </w:pict>
          </mc:Fallback>
        </mc:AlternateContent>
      </w:r>
      <w:r w:rsidR="00367876" w:rsidRPr="00367876">
        <w:rPr>
          <w:b/>
          <w:bCs/>
          <w:sz w:val="20"/>
          <w:szCs w:val="20"/>
        </w:rPr>
        <w:t>College of Computer Science and Information Technology</w:t>
      </w:r>
    </w:p>
    <w:p w14:paraId="39D992DA" w14:textId="77777777" w:rsidR="00472BD9" w:rsidRDefault="00472BD9" w:rsidP="00367876">
      <w:pPr>
        <w:jc w:val="center"/>
      </w:pPr>
    </w:p>
    <w:p w14:paraId="6AE37F13" w14:textId="1B9F880A" w:rsidR="00CC156B" w:rsidRPr="00D03A4F" w:rsidRDefault="00CC156B" w:rsidP="7E2178E9">
      <w:pPr>
        <w:pStyle w:val="ListParagraph"/>
        <w:numPr>
          <w:ilvl w:val="0"/>
          <w:numId w:val="4"/>
        </w:numPr>
        <w:rPr>
          <w:b/>
          <w:bCs/>
          <w:color w:val="000000"/>
          <w:sz w:val="27"/>
          <w:szCs w:val="27"/>
        </w:rPr>
      </w:pPr>
      <w:r w:rsidRPr="7E2178E9">
        <w:rPr>
          <w:b/>
          <w:bCs/>
          <w:color w:val="000000" w:themeColor="text1"/>
          <w:sz w:val="27"/>
          <w:szCs w:val="27"/>
        </w:rPr>
        <w:t>Objectives</w:t>
      </w:r>
    </w:p>
    <w:p w14:paraId="51101F50" w14:textId="77777777" w:rsidR="00D03A4F" w:rsidRDefault="00D03A4F" w:rsidP="00D03A4F">
      <w:pPr>
        <w:pStyle w:val="ListParagraph"/>
        <w:rPr>
          <w:color w:val="000000"/>
          <w:sz w:val="27"/>
          <w:szCs w:val="27"/>
        </w:rPr>
      </w:pPr>
    </w:p>
    <w:p w14:paraId="7F12E696" w14:textId="785EBD77" w:rsidR="00BE72E8" w:rsidRPr="006F5EBB" w:rsidRDefault="00F00F2F" w:rsidP="000871F1">
      <w:pPr>
        <w:pStyle w:val="ListParagraph"/>
        <w:numPr>
          <w:ilvl w:val="0"/>
          <w:numId w:val="27"/>
        </w:numPr>
        <w:ind w:left="1080"/>
        <w:rPr>
          <w:rFonts w:eastAsia="TimesNewRomanPSMT" w:cstheme="minorHAnsi"/>
          <w:sz w:val="24"/>
          <w:szCs w:val="24"/>
        </w:rPr>
      </w:pPr>
      <w:r w:rsidRPr="006F5EBB">
        <w:rPr>
          <w:color w:val="000000"/>
          <w:sz w:val="24"/>
          <w:szCs w:val="24"/>
        </w:rPr>
        <w:t xml:space="preserve">Understanding </w:t>
      </w:r>
      <w:r w:rsidR="006F5EBB" w:rsidRPr="006F5EBB">
        <w:rPr>
          <w:color w:val="000000"/>
          <w:sz w:val="24"/>
          <w:szCs w:val="24"/>
        </w:rPr>
        <w:t>Image Restoration</w:t>
      </w:r>
    </w:p>
    <w:p w14:paraId="69B6196B" w14:textId="77777777" w:rsidR="0098050A" w:rsidRDefault="0098050A" w:rsidP="0098050A">
      <w:pPr>
        <w:rPr>
          <w:color w:val="000000" w:themeColor="text1"/>
          <w:sz w:val="27"/>
          <w:szCs w:val="27"/>
        </w:rPr>
      </w:pPr>
    </w:p>
    <w:p w14:paraId="5219F6F5" w14:textId="04283DC6" w:rsidR="0098050A" w:rsidRPr="0057267E" w:rsidRDefault="0098050A" w:rsidP="0098050A">
      <w:pPr>
        <w:spacing w:before="100" w:beforeAutospacing="1" w:after="100" w:afterAutospacing="1" w:line="240" w:lineRule="auto"/>
        <w:ind w:right="713"/>
        <w:jc w:val="both"/>
        <w:rPr>
          <w:rFonts w:ascii="Calibri" w:hAnsi="Calibri" w:cs="Calibri"/>
          <w:b/>
          <w:bCs/>
          <w:color w:val="FF0000"/>
        </w:rPr>
      </w:pPr>
      <w:r w:rsidRPr="0057267E">
        <w:rPr>
          <w:rFonts w:ascii="Calibri" w:hAnsi="Calibri" w:cs="Calibri"/>
          <w:b/>
          <w:bCs/>
          <w:color w:val="FF0000"/>
        </w:rPr>
        <w:t xml:space="preserve">Due Date: Tuesday October </w:t>
      </w:r>
      <w:r w:rsidR="002F16C5">
        <w:rPr>
          <w:rFonts w:ascii="Calibri" w:hAnsi="Calibri" w:cs="Calibri"/>
          <w:b/>
          <w:bCs/>
          <w:color w:val="FF0000"/>
        </w:rPr>
        <w:t>30</w:t>
      </w:r>
      <w:r w:rsidRPr="0057267E">
        <w:rPr>
          <w:rFonts w:ascii="Calibri" w:hAnsi="Calibri" w:cs="Calibri"/>
          <w:b/>
          <w:bCs/>
          <w:color w:val="FF0000"/>
        </w:rPr>
        <w:t>, 2024 @ 11:59 PM</w:t>
      </w:r>
    </w:p>
    <w:p w14:paraId="4923E733" w14:textId="77777777" w:rsidR="0098050A" w:rsidRPr="0057267E" w:rsidRDefault="0098050A" w:rsidP="0098050A">
      <w:pPr>
        <w:spacing w:before="100" w:beforeAutospacing="1" w:after="100" w:afterAutospacing="1" w:line="240" w:lineRule="auto"/>
        <w:ind w:right="713"/>
        <w:jc w:val="both"/>
        <w:rPr>
          <w:rFonts w:ascii="Calibri" w:hAnsi="Calibri" w:cs="Calibri"/>
          <w:b/>
          <w:bCs/>
          <w:color w:val="FF0000"/>
        </w:rPr>
      </w:pPr>
      <w:r w:rsidRPr="0057267E">
        <w:rPr>
          <w:rFonts w:ascii="Calibri" w:hAnsi="Calibri" w:cs="Calibri"/>
          <w:b/>
          <w:bCs/>
          <w:color w:val="FF0000"/>
        </w:rPr>
        <w:br/>
      </w:r>
      <w:r w:rsidRPr="0057267E">
        <w:rPr>
          <w:rFonts w:ascii="Calibri" w:hAnsi="Calibri" w:cs="Calibri"/>
          <w:b/>
          <w:bCs/>
        </w:rPr>
        <w:t>Late Submissions:</w:t>
      </w:r>
    </w:p>
    <w:p w14:paraId="01697356" w14:textId="77777777" w:rsidR="0098050A" w:rsidRPr="0057267E" w:rsidRDefault="0098050A" w:rsidP="0098050A">
      <w:pPr>
        <w:pStyle w:val="NormalWeb"/>
        <w:numPr>
          <w:ilvl w:val="0"/>
          <w:numId w:val="39"/>
        </w:numPr>
        <w:ind w:right="713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 w:rsidRPr="0057267E">
        <w:rPr>
          <w:rFonts w:ascii="Calibri" w:hAnsi="Calibri" w:cs="Calibri"/>
          <w:color w:val="000000"/>
          <w:sz w:val="22"/>
          <w:szCs w:val="22"/>
        </w:rPr>
        <w:t>Q: Can I skip the lab and submit the solution?</w:t>
      </w:r>
    </w:p>
    <w:p w14:paraId="457A5B9F" w14:textId="77777777" w:rsidR="0098050A" w:rsidRPr="0057267E" w:rsidRDefault="0098050A" w:rsidP="0098050A">
      <w:pPr>
        <w:pStyle w:val="NormalWeb"/>
        <w:numPr>
          <w:ilvl w:val="1"/>
          <w:numId w:val="39"/>
        </w:numPr>
        <w:ind w:right="713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 w:rsidRPr="0057267E">
        <w:rPr>
          <w:rFonts w:ascii="Calibri" w:hAnsi="Calibri" w:cs="Calibri"/>
          <w:color w:val="000000"/>
          <w:sz w:val="22"/>
          <w:szCs w:val="22"/>
        </w:rPr>
        <w:t xml:space="preserve">You will receive a mark of </w:t>
      </w:r>
      <w:r w:rsidRPr="0057267E">
        <w:rPr>
          <w:rFonts w:ascii="Calibri" w:hAnsi="Calibri" w:cs="Calibri"/>
          <w:b/>
          <w:bCs/>
          <w:color w:val="000000"/>
          <w:sz w:val="22"/>
          <w:szCs w:val="22"/>
        </w:rPr>
        <w:t>zero</w:t>
      </w:r>
      <w:r w:rsidRPr="0057267E">
        <w:rPr>
          <w:rFonts w:ascii="Calibri" w:hAnsi="Calibri" w:cs="Calibri"/>
          <w:color w:val="000000"/>
          <w:sz w:val="22"/>
          <w:szCs w:val="22"/>
        </w:rPr>
        <w:t xml:space="preserve"> if you do not attend the lab, even if you complete the exercise. Attending the labs is compulsory for evaluation. If you have a justified excuse, you may receive a partial mark depending on the circumstances. See the next question for information on late submissions.</w:t>
      </w:r>
    </w:p>
    <w:p w14:paraId="0219B124" w14:textId="77777777" w:rsidR="0098050A" w:rsidRPr="0057267E" w:rsidRDefault="0098050A" w:rsidP="0098050A">
      <w:pPr>
        <w:pStyle w:val="NormalWeb"/>
        <w:numPr>
          <w:ilvl w:val="0"/>
          <w:numId w:val="39"/>
        </w:numPr>
        <w:ind w:right="713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 w:rsidRPr="0057267E">
        <w:rPr>
          <w:rFonts w:ascii="Calibri" w:hAnsi="Calibri" w:cs="Calibri"/>
          <w:b/>
          <w:bCs/>
          <w:color w:val="000000"/>
          <w:sz w:val="22"/>
          <w:szCs w:val="22"/>
        </w:rPr>
        <w:t>Q:</w:t>
      </w:r>
      <w:r w:rsidRPr="0057267E">
        <w:rPr>
          <w:rFonts w:ascii="Calibri" w:hAnsi="Calibri" w:cs="Calibri"/>
          <w:color w:val="000000"/>
          <w:sz w:val="22"/>
          <w:szCs w:val="22"/>
        </w:rPr>
        <w:t xml:space="preserve"> If I submit it at 12:00am, you’ll still mark it, right? </w:t>
      </w:r>
    </w:p>
    <w:p w14:paraId="0CFCB837" w14:textId="295B92AB" w:rsidR="0098050A" w:rsidRPr="0098050A" w:rsidRDefault="0098050A" w:rsidP="0098050A">
      <w:pPr>
        <w:pStyle w:val="NormalWeb"/>
        <w:numPr>
          <w:ilvl w:val="1"/>
          <w:numId w:val="39"/>
        </w:numPr>
        <w:ind w:right="713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 w:rsidRPr="0057267E">
        <w:rPr>
          <w:rFonts w:ascii="Calibri" w:hAnsi="Calibri" w:cs="Calibri"/>
          <w:b/>
          <w:bCs/>
          <w:color w:val="000000"/>
          <w:sz w:val="22"/>
          <w:szCs w:val="22"/>
        </w:rPr>
        <w:t>A:</w:t>
      </w:r>
      <w:r w:rsidRPr="0057267E">
        <w:rPr>
          <w:rFonts w:ascii="Calibri" w:hAnsi="Calibri" w:cs="Calibri"/>
          <w:color w:val="000000"/>
          <w:sz w:val="22"/>
          <w:szCs w:val="22"/>
        </w:rPr>
        <w:t xml:space="preserve"> 11:59pm and earlier is on time. Anything after 11:59pm is late. Anything late will </w:t>
      </w:r>
      <w:r w:rsidRPr="0057267E">
        <w:rPr>
          <w:rFonts w:ascii="Calibri" w:hAnsi="Calibri" w:cs="Calibri"/>
          <w:b/>
          <w:bCs/>
          <w:color w:val="000000"/>
          <w:sz w:val="22"/>
          <w:szCs w:val="22"/>
        </w:rPr>
        <w:t>NOT</w:t>
      </w:r>
      <w:r w:rsidRPr="0057267E">
        <w:rPr>
          <w:rFonts w:ascii="Calibri" w:hAnsi="Calibri" w:cs="Calibri"/>
          <w:color w:val="000000"/>
          <w:sz w:val="22"/>
          <w:szCs w:val="22"/>
        </w:rPr>
        <w:t xml:space="preserve"> be probably marked. If I find you have a legitimate cause, you will be graded according to the following rules (24 hours after deadline </w:t>
      </w:r>
      <w:r w:rsidRPr="0057267E">
        <w:rPr>
          <w:rFonts w:ascii="Calibri" w:hAnsi="Calibri" w:cs="Calibri"/>
          <w:color w:val="000000"/>
          <w:sz w:val="22"/>
          <w:szCs w:val="22"/>
        </w:rPr>
        <w:sym w:font="Wingdings" w:char="F0E0"/>
      </w:r>
      <w:r w:rsidRPr="0057267E">
        <w:rPr>
          <w:rFonts w:ascii="Calibri" w:hAnsi="Calibri" w:cs="Calibri"/>
          <w:color w:val="000000"/>
          <w:sz w:val="22"/>
          <w:szCs w:val="22"/>
        </w:rPr>
        <w:t xml:space="preserve"> assignment is marked out of 75% only, 48 hours after deadline </w:t>
      </w:r>
      <w:r w:rsidRPr="0057267E">
        <w:rPr>
          <w:rFonts w:ascii="Calibri" w:hAnsi="Calibri" w:cs="Calibri"/>
          <w:color w:val="000000"/>
          <w:sz w:val="22"/>
          <w:szCs w:val="22"/>
        </w:rPr>
        <w:sym w:font="Wingdings" w:char="F0E0"/>
      </w:r>
      <w:r w:rsidRPr="0057267E">
        <w:rPr>
          <w:rFonts w:ascii="Calibri" w:hAnsi="Calibri" w:cs="Calibri"/>
          <w:color w:val="000000"/>
          <w:sz w:val="22"/>
          <w:szCs w:val="22"/>
        </w:rPr>
        <w:t xml:space="preserve"> assignment is marked out of 50% only, 72 hours after deadline </w:t>
      </w:r>
      <w:r w:rsidRPr="0057267E">
        <w:rPr>
          <w:rFonts w:ascii="Calibri" w:hAnsi="Calibri" w:cs="Calibri"/>
          <w:color w:val="000000"/>
          <w:sz w:val="22"/>
          <w:szCs w:val="22"/>
        </w:rPr>
        <w:sym w:font="Wingdings" w:char="F0E0"/>
      </w:r>
      <w:r w:rsidRPr="0057267E">
        <w:rPr>
          <w:rFonts w:ascii="Calibri" w:hAnsi="Calibri" w:cs="Calibri"/>
          <w:color w:val="000000"/>
          <w:sz w:val="22"/>
          <w:szCs w:val="22"/>
        </w:rPr>
        <w:t xml:space="preserve"> assignment is marked out of 25% only)</w:t>
      </w:r>
    </w:p>
    <w:p w14:paraId="1F63F350" w14:textId="12787EF2" w:rsidR="00BC0E46" w:rsidRDefault="00CC156B" w:rsidP="7E2178E9">
      <w:pPr>
        <w:pStyle w:val="ListParagraph"/>
        <w:numPr>
          <w:ilvl w:val="0"/>
          <w:numId w:val="4"/>
        </w:numPr>
        <w:rPr>
          <w:b/>
          <w:bCs/>
          <w:color w:val="000000"/>
          <w:sz w:val="27"/>
          <w:szCs w:val="27"/>
        </w:rPr>
      </w:pPr>
      <w:r w:rsidRPr="7E2178E9">
        <w:rPr>
          <w:b/>
          <w:bCs/>
          <w:color w:val="000000" w:themeColor="text1"/>
          <w:sz w:val="27"/>
          <w:szCs w:val="27"/>
        </w:rPr>
        <w:t>Introduction</w:t>
      </w:r>
    </w:p>
    <w:p w14:paraId="4E07E1A0" w14:textId="486FE407" w:rsidR="00EA10DA" w:rsidRDefault="00E92578" w:rsidP="00BC33F6">
      <w:pPr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E92578">
        <w:rPr>
          <w:rFonts w:asciiTheme="majorBidi" w:hAnsiTheme="majorBidi" w:cstheme="majorBidi"/>
          <w:color w:val="000000"/>
          <w:sz w:val="24"/>
          <w:szCs w:val="24"/>
        </w:rPr>
        <w:t>Image Restoration is a process that uses prior knowledge to reconstruct the image that has been degraded.</w:t>
      </w:r>
      <w:r w:rsidR="00BC33F6" w:rsidRPr="00BC33F6">
        <w:t xml:space="preserve"> </w:t>
      </w:r>
      <w:proofErr w:type="gramStart"/>
      <w:r w:rsidR="00BC33F6" w:rsidRPr="00BC33F6">
        <w:rPr>
          <w:rFonts w:asciiTheme="majorBidi" w:hAnsiTheme="majorBidi" w:cstheme="majorBidi"/>
          <w:color w:val="000000"/>
          <w:sz w:val="24"/>
          <w:szCs w:val="24"/>
        </w:rPr>
        <w:t>Similar to</w:t>
      </w:r>
      <w:proofErr w:type="gramEnd"/>
      <w:r w:rsidR="00BC33F6" w:rsidRPr="00BC33F6">
        <w:rPr>
          <w:rFonts w:asciiTheme="majorBidi" w:hAnsiTheme="majorBidi" w:cstheme="majorBidi"/>
          <w:color w:val="000000"/>
          <w:sz w:val="24"/>
          <w:szCs w:val="24"/>
        </w:rPr>
        <w:t xml:space="preserve"> the enhancement technique, the function of the restoration technique is to improve the image</w:t>
      </w:r>
      <w:r w:rsidR="00BC33F6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r w:rsidR="00BC33F6" w:rsidRPr="00BC33F6">
        <w:rPr>
          <w:rFonts w:asciiTheme="majorBidi" w:hAnsiTheme="majorBidi" w:cstheme="majorBidi"/>
          <w:color w:val="000000"/>
          <w:sz w:val="24"/>
          <w:szCs w:val="24"/>
        </w:rPr>
        <w:t>using priori knowledge and applying the inverse process in order to restore the original image.</w:t>
      </w:r>
    </w:p>
    <w:p w14:paraId="3E1C8E16" w14:textId="6C7E0E4B" w:rsidR="00BC33F6" w:rsidRPr="00E92578" w:rsidRDefault="00BC33F6" w:rsidP="00EA10DA">
      <w:pPr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9356A42" wp14:editId="239BAF4B">
            <wp:extent cx="5930900" cy="3524250"/>
            <wp:effectExtent l="0" t="0" r="0" b="0"/>
            <wp:docPr id="1335082308" name="Picture 1" descr="Old Photo Restoratio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ld Photo Restoration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14" b="5772"/>
                    <a:stretch/>
                  </pic:blipFill>
                  <pic:spPr bwMode="auto">
                    <a:xfrm>
                      <a:off x="0" y="0"/>
                      <a:ext cx="5930900" cy="352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F77BA9" w14:textId="77777777" w:rsidR="008E0B65" w:rsidRDefault="008E0B65" w:rsidP="00EA10DA">
      <w:pPr>
        <w:rPr>
          <w:b/>
          <w:bCs/>
          <w:color w:val="000000"/>
          <w:sz w:val="27"/>
          <w:szCs w:val="27"/>
        </w:rPr>
      </w:pPr>
    </w:p>
    <w:p w14:paraId="4DB13273" w14:textId="77777777" w:rsidR="008E0B65" w:rsidRDefault="008E0B65" w:rsidP="008E0B65">
      <w:pPr>
        <w:shd w:val="clear" w:color="auto" w:fill="FFFFFF"/>
        <w:spacing w:before="480" w:after="0" w:line="480" w:lineRule="atLeast"/>
        <w:rPr>
          <w:rFonts w:ascii="Georgia" w:eastAsia="Times New Roman" w:hAnsi="Georgia" w:cs="Segoe UI"/>
          <w:b/>
          <w:bCs/>
          <w:color w:val="242424"/>
          <w:spacing w:val="-1"/>
          <w:sz w:val="27"/>
          <w:szCs w:val="27"/>
        </w:rPr>
      </w:pPr>
    </w:p>
    <w:p w14:paraId="763ADAF7" w14:textId="77777777" w:rsidR="00611362" w:rsidRDefault="008E0B65" w:rsidP="00611362">
      <w:pPr>
        <w:shd w:val="clear" w:color="auto" w:fill="FFFFFF"/>
        <w:spacing w:before="480" w:after="0" w:line="480" w:lineRule="atLeast"/>
        <w:rPr>
          <w:rFonts w:ascii="Georgia" w:eastAsia="Times New Roman" w:hAnsi="Georgia" w:cs="Segoe UI"/>
          <w:color w:val="242424"/>
          <w:spacing w:val="-1"/>
          <w:sz w:val="27"/>
          <w:szCs w:val="27"/>
        </w:rPr>
      </w:pPr>
      <w:r w:rsidRPr="008E0B65">
        <w:rPr>
          <w:rFonts w:ascii="Georgia" w:eastAsia="Times New Roman" w:hAnsi="Georgia" w:cs="Segoe UI"/>
          <w:b/>
          <w:bCs/>
          <w:color w:val="242424"/>
          <w:spacing w:val="-1"/>
          <w:sz w:val="27"/>
          <w:szCs w:val="27"/>
        </w:rPr>
        <w:t>Denoising and general reconstruction</w:t>
      </w:r>
    </w:p>
    <w:p w14:paraId="5430944D" w14:textId="1A02BDDF" w:rsidR="008E0B65" w:rsidRPr="008E0B65" w:rsidRDefault="008E0B65" w:rsidP="00611362">
      <w:pPr>
        <w:shd w:val="clear" w:color="auto" w:fill="FFFFFF"/>
        <w:spacing w:before="480" w:after="0" w:line="480" w:lineRule="atLeast"/>
        <w:rPr>
          <w:rFonts w:asciiTheme="majorBidi" w:eastAsia="Times New Roman" w:hAnsiTheme="majorBidi" w:cstheme="majorBidi"/>
          <w:color w:val="242424"/>
          <w:spacing w:val="-1"/>
          <w:sz w:val="24"/>
          <w:szCs w:val="24"/>
        </w:rPr>
      </w:pPr>
      <w:r w:rsidRPr="008E0B65">
        <w:rPr>
          <w:rFonts w:asciiTheme="majorBidi" w:eastAsia="Times New Roman" w:hAnsiTheme="majorBidi" w:cstheme="majorBidi"/>
          <w:color w:val="242424"/>
          <w:spacing w:val="-1"/>
          <w:sz w:val="24"/>
          <w:szCs w:val="24"/>
        </w:rPr>
        <w:t>Image denoising refers to an attempt to restore images contaminated by additive noise or sources such as compression.</w:t>
      </w:r>
    </w:p>
    <w:p w14:paraId="66B628A2" w14:textId="77777777" w:rsidR="008E0B65" w:rsidRPr="008E0B65" w:rsidRDefault="008E0B65" w:rsidP="008E0B65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sz w:val="24"/>
          <w:szCs w:val="24"/>
        </w:rPr>
      </w:pPr>
      <w:r w:rsidRPr="008E0B65">
        <w:rPr>
          <w:rFonts w:asciiTheme="majorBidi" w:eastAsia="Times New Roman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5B30974C" wp14:editId="1FFB82FC">
            <wp:extent cx="4872581" cy="2663952"/>
            <wp:effectExtent l="0" t="0" r="4445" b="3175"/>
            <wp:docPr id="607050453" name="Picture 6070504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668" cy="2668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41C6CF" w14:textId="10026E7D" w:rsidR="008E0B65" w:rsidRPr="008E0B65" w:rsidRDefault="008E0B65" w:rsidP="008E0B65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sz w:val="24"/>
          <w:szCs w:val="24"/>
        </w:rPr>
      </w:pPr>
      <w:r w:rsidRPr="008E0B65">
        <w:rPr>
          <w:rFonts w:asciiTheme="majorBidi" w:eastAsia="Times New Roman" w:hAnsiTheme="majorBidi" w:cstheme="majorBidi"/>
          <w:sz w:val="24"/>
          <w:szCs w:val="24"/>
        </w:rPr>
        <w:t xml:space="preserve"> (Left) Noisy Image, (Right) Denoised Image</w:t>
      </w:r>
    </w:p>
    <w:p w14:paraId="7774EBFB" w14:textId="77777777" w:rsidR="008E0B65" w:rsidRPr="008E0B65" w:rsidRDefault="008E0B65" w:rsidP="008E0B65">
      <w:pPr>
        <w:shd w:val="clear" w:color="auto" w:fill="FFFFFF"/>
        <w:spacing w:before="413" w:after="0" w:line="360" w:lineRule="atLeast"/>
        <w:outlineLvl w:val="1"/>
        <w:rPr>
          <w:rFonts w:asciiTheme="majorBidi" w:eastAsia="Times New Roman" w:hAnsiTheme="majorBidi" w:cstheme="majorBidi"/>
          <w:b/>
          <w:bCs/>
          <w:color w:val="242424"/>
          <w:sz w:val="24"/>
          <w:szCs w:val="24"/>
        </w:rPr>
      </w:pPr>
      <w:r w:rsidRPr="008E0B65">
        <w:rPr>
          <w:rFonts w:asciiTheme="majorBidi" w:eastAsia="Times New Roman" w:hAnsiTheme="majorBidi" w:cstheme="majorBidi"/>
          <w:b/>
          <w:bCs/>
          <w:color w:val="242424"/>
          <w:sz w:val="24"/>
          <w:szCs w:val="24"/>
        </w:rPr>
        <w:t>Super — resolution</w:t>
      </w:r>
    </w:p>
    <w:p w14:paraId="5B8DF4E4" w14:textId="77777777" w:rsidR="008E0B65" w:rsidRPr="008E0B65" w:rsidRDefault="008E0B65" w:rsidP="008E0B65">
      <w:pPr>
        <w:shd w:val="clear" w:color="auto" w:fill="FFFFFF"/>
        <w:spacing w:before="206" w:after="0" w:line="480" w:lineRule="atLeast"/>
        <w:rPr>
          <w:rFonts w:asciiTheme="majorBidi" w:eastAsia="Times New Roman" w:hAnsiTheme="majorBidi" w:cstheme="majorBidi"/>
          <w:color w:val="242424"/>
          <w:spacing w:val="-1"/>
          <w:sz w:val="24"/>
          <w:szCs w:val="24"/>
        </w:rPr>
      </w:pPr>
      <w:r w:rsidRPr="008E0B65">
        <w:rPr>
          <w:rFonts w:asciiTheme="majorBidi" w:eastAsia="Times New Roman" w:hAnsiTheme="majorBidi" w:cstheme="majorBidi"/>
          <w:color w:val="242424"/>
          <w:spacing w:val="-1"/>
          <w:sz w:val="24"/>
          <w:szCs w:val="24"/>
        </w:rPr>
        <w:t>The goal of super-resolution is to take a low-resolution image and up-sample it to create a high-resolution version.</w:t>
      </w:r>
    </w:p>
    <w:p w14:paraId="6FF8C0A4" w14:textId="77777777" w:rsidR="008E0B65" w:rsidRPr="008E0B65" w:rsidRDefault="008E0B65" w:rsidP="008E0B65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sz w:val="24"/>
          <w:szCs w:val="24"/>
        </w:rPr>
      </w:pPr>
      <w:r w:rsidRPr="008E0B65">
        <w:rPr>
          <w:rFonts w:asciiTheme="majorBidi" w:eastAsia="Times New Roman" w:hAnsiTheme="majorBidi" w:cstheme="majorBidi"/>
          <w:noProof/>
          <w:sz w:val="24"/>
          <w:szCs w:val="24"/>
        </w:rPr>
        <w:drawing>
          <wp:inline distT="0" distB="0" distL="0" distR="0" wp14:anchorId="2EACD92A" wp14:editId="05836F3E">
            <wp:extent cx="6344920" cy="2584704"/>
            <wp:effectExtent l="0" t="0" r="0" b="6350"/>
            <wp:docPr id="881065685" name="Picture 8810656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6842" cy="2618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035069" w14:textId="709E3A09" w:rsidR="008E0B65" w:rsidRPr="008E0B65" w:rsidRDefault="00611362" w:rsidP="008E0B65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sz w:val="24"/>
          <w:szCs w:val="24"/>
        </w:rPr>
      </w:pPr>
      <w:r w:rsidRPr="00611362">
        <w:rPr>
          <w:rFonts w:asciiTheme="majorBidi" w:eastAsia="Times New Roman" w:hAnsiTheme="majorBidi" w:cstheme="majorBidi"/>
          <w:sz w:val="24"/>
          <w:szCs w:val="24"/>
        </w:rPr>
        <w:t>(</w:t>
      </w:r>
      <w:r w:rsidR="008E0B65" w:rsidRPr="008E0B65">
        <w:rPr>
          <w:rFonts w:asciiTheme="majorBidi" w:eastAsia="Times New Roman" w:hAnsiTheme="majorBidi" w:cstheme="majorBidi"/>
          <w:sz w:val="24"/>
          <w:szCs w:val="24"/>
        </w:rPr>
        <w:t>Left) Low-Resolution Image, (Right) High-Resolution Image</w:t>
      </w:r>
    </w:p>
    <w:p w14:paraId="447B9F0D" w14:textId="77777777" w:rsidR="00774B6A" w:rsidRPr="00ED1B28" w:rsidRDefault="00774B6A" w:rsidP="00774B6A">
      <w:pPr>
        <w:shd w:val="clear" w:color="auto" w:fill="FFFFFF"/>
        <w:spacing w:before="450" w:after="0" w:line="240" w:lineRule="auto"/>
        <w:outlineLvl w:val="1"/>
        <w:rPr>
          <w:rFonts w:asciiTheme="majorBidi" w:eastAsia="Times New Roman" w:hAnsiTheme="majorBidi" w:cstheme="majorBidi"/>
          <w:b/>
          <w:bCs/>
          <w:color w:val="24292E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b/>
          <w:bCs/>
          <w:color w:val="24292E"/>
          <w:sz w:val="24"/>
          <w:szCs w:val="24"/>
        </w:rPr>
        <w:t>Image restoration</w:t>
      </w:r>
    </w:p>
    <w:p w14:paraId="55919987" w14:textId="77777777" w:rsidR="00774B6A" w:rsidRPr="00ED1B28" w:rsidRDefault="00774B6A" w:rsidP="00774B6A">
      <w:pPr>
        <w:numPr>
          <w:ilvl w:val="0"/>
          <w:numId w:val="37"/>
        </w:numPr>
        <w:shd w:val="clear" w:color="auto" w:fill="FFFFFF"/>
        <w:spacing w:before="100" w:beforeAutospacing="1" w:after="100" w:afterAutospacing="1" w:line="240" w:lineRule="auto"/>
        <w:ind w:left="1170"/>
        <w:rPr>
          <w:rFonts w:asciiTheme="majorBidi" w:eastAsia="Times New Roman" w:hAnsiTheme="majorBidi" w:cstheme="majorBidi"/>
          <w:color w:val="515151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color w:val="515151"/>
          <w:sz w:val="24"/>
          <w:szCs w:val="24"/>
        </w:rPr>
        <w:t>Image reconstruction</w:t>
      </w:r>
    </w:p>
    <w:p w14:paraId="4DBBA7C9" w14:textId="77777777" w:rsidR="00774B6A" w:rsidRPr="00ED1B28" w:rsidRDefault="00774B6A" w:rsidP="00774B6A">
      <w:pPr>
        <w:numPr>
          <w:ilvl w:val="1"/>
          <w:numId w:val="37"/>
        </w:numPr>
        <w:shd w:val="clear" w:color="auto" w:fill="FFFFFF"/>
        <w:spacing w:before="100" w:beforeAutospacing="1" w:after="100" w:afterAutospacing="1" w:line="240" w:lineRule="auto"/>
        <w:ind w:left="2340"/>
        <w:rPr>
          <w:rFonts w:asciiTheme="majorBidi" w:eastAsia="Times New Roman" w:hAnsiTheme="majorBidi" w:cstheme="majorBidi"/>
          <w:color w:val="515151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color w:val="515151"/>
          <w:sz w:val="24"/>
          <w:szCs w:val="24"/>
        </w:rPr>
        <w:t>Fixing damaged images</w:t>
      </w:r>
    </w:p>
    <w:p w14:paraId="33209865" w14:textId="77777777" w:rsidR="00774B6A" w:rsidRPr="00ED1B28" w:rsidRDefault="00774B6A" w:rsidP="00774B6A">
      <w:pPr>
        <w:numPr>
          <w:ilvl w:val="1"/>
          <w:numId w:val="37"/>
        </w:numPr>
        <w:shd w:val="clear" w:color="auto" w:fill="FFFFFF"/>
        <w:spacing w:before="100" w:beforeAutospacing="1" w:after="100" w:afterAutospacing="1" w:line="240" w:lineRule="auto"/>
        <w:ind w:left="2340"/>
        <w:rPr>
          <w:rFonts w:asciiTheme="majorBidi" w:eastAsia="Times New Roman" w:hAnsiTheme="majorBidi" w:cstheme="majorBidi"/>
          <w:color w:val="515151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color w:val="515151"/>
          <w:sz w:val="24"/>
          <w:szCs w:val="24"/>
        </w:rPr>
        <w:t>Text removing</w:t>
      </w:r>
    </w:p>
    <w:p w14:paraId="04833462" w14:textId="77777777" w:rsidR="00774B6A" w:rsidRPr="00ED1B28" w:rsidRDefault="00774B6A" w:rsidP="00774B6A">
      <w:pPr>
        <w:numPr>
          <w:ilvl w:val="1"/>
          <w:numId w:val="37"/>
        </w:numPr>
        <w:shd w:val="clear" w:color="auto" w:fill="FFFFFF"/>
        <w:spacing w:before="100" w:beforeAutospacing="1" w:after="100" w:afterAutospacing="1" w:line="240" w:lineRule="auto"/>
        <w:ind w:left="2340"/>
        <w:rPr>
          <w:rFonts w:asciiTheme="majorBidi" w:eastAsia="Times New Roman" w:hAnsiTheme="majorBidi" w:cstheme="majorBidi"/>
          <w:color w:val="515151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color w:val="515151"/>
          <w:sz w:val="24"/>
          <w:szCs w:val="24"/>
        </w:rPr>
        <w:lastRenderedPageBreak/>
        <w:t>Logo removing</w:t>
      </w:r>
    </w:p>
    <w:p w14:paraId="387D5756" w14:textId="77777777" w:rsidR="00774B6A" w:rsidRPr="00ED1B28" w:rsidRDefault="00774B6A" w:rsidP="00774B6A">
      <w:pPr>
        <w:numPr>
          <w:ilvl w:val="1"/>
          <w:numId w:val="37"/>
        </w:numPr>
        <w:shd w:val="clear" w:color="auto" w:fill="FFFFFF"/>
        <w:spacing w:before="100" w:beforeAutospacing="1" w:after="100" w:afterAutospacing="1" w:line="240" w:lineRule="auto"/>
        <w:ind w:left="2340"/>
        <w:rPr>
          <w:rFonts w:asciiTheme="majorBidi" w:eastAsia="Times New Roman" w:hAnsiTheme="majorBidi" w:cstheme="majorBidi"/>
          <w:color w:val="515151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color w:val="515151"/>
          <w:sz w:val="24"/>
          <w:szCs w:val="24"/>
        </w:rPr>
        <w:t>Object removing</w:t>
      </w:r>
    </w:p>
    <w:p w14:paraId="3B8C5FE0" w14:textId="77777777" w:rsidR="00774B6A" w:rsidRPr="00ED1B28" w:rsidRDefault="00774B6A" w:rsidP="00774B6A">
      <w:pPr>
        <w:numPr>
          <w:ilvl w:val="0"/>
          <w:numId w:val="37"/>
        </w:numPr>
        <w:shd w:val="clear" w:color="auto" w:fill="FFFFFF"/>
        <w:spacing w:before="100" w:beforeAutospacing="1" w:after="100" w:afterAutospacing="1" w:line="240" w:lineRule="auto"/>
        <w:ind w:left="1170"/>
        <w:rPr>
          <w:rFonts w:asciiTheme="majorBidi" w:eastAsia="Times New Roman" w:hAnsiTheme="majorBidi" w:cstheme="majorBidi"/>
          <w:color w:val="515151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color w:val="515151"/>
          <w:sz w:val="24"/>
          <w:szCs w:val="24"/>
        </w:rPr>
        <w:t>Inpainting</w:t>
      </w:r>
    </w:p>
    <w:p w14:paraId="1346E1DB" w14:textId="77777777" w:rsidR="00774B6A" w:rsidRPr="00ED1B28" w:rsidRDefault="00774B6A" w:rsidP="00774B6A">
      <w:pPr>
        <w:numPr>
          <w:ilvl w:val="1"/>
          <w:numId w:val="37"/>
        </w:numPr>
        <w:shd w:val="clear" w:color="auto" w:fill="FFFFFF"/>
        <w:spacing w:before="100" w:beforeAutospacing="1" w:after="100" w:afterAutospacing="1" w:line="240" w:lineRule="auto"/>
        <w:ind w:left="2340"/>
        <w:rPr>
          <w:rFonts w:asciiTheme="majorBidi" w:eastAsia="Times New Roman" w:hAnsiTheme="majorBidi" w:cstheme="majorBidi"/>
          <w:color w:val="515151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color w:val="515151"/>
          <w:sz w:val="24"/>
          <w:szCs w:val="24"/>
        </w:rPr>
        <w:t>Reconstructing lost parts of images</w:t>
      </w:r>
    </w:p>
    <w:p w14:paraId="21533AFE" w14:textId="77777777" w:rsidR="00774B6A" w:rsidRPr="00ED1B28" w:rsidRDefault="00774B6A" w:rsidP="00774B6A">
      <w:pPr>
        <w:numPr>
          <w:ilvl w:val="1"/>
          <w:numId w:val="37"/>
        </w:numPr>
        <w:shd w:val="clear" w:color="auto" w:fill="FFFFFF"/>
        <w:spacing w:before="100" w:beforeAutospacing="1" w:after="100" w:afterAutospacing="1" w:line="240" w:lineRule="auto"/>
        <w:ind w:left="2340"/>
        <w:rPr>
          <w:rFonts w:asciiTheme="majorBidi" w:eastAsia="Times New Roman" w:hAnsiTheme="majorBidi" w:cstheme="majorBidi"/>
          <w:color w:val="515151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color w:val="515151"/>
          <w:sz w:val="24"/>
          <w:szCs w:val="24"/>
        </w:rPr>
        <w:t>Looking at the non-damaged regions</w:t>
      </w:r>
    </w:p>
    <w:p w14:paraId="110AF11A" w14:textId="77777777" w:rsidR="00774B6A" w:rsidRPr="00ED1B28" w:rsidRDefault="00774B6A" w:rsidP="00774B6A">
      <w:pPr>
        <w:shd w:val="clear" w:color="auto" w:fill="FFFFFF"/>
        <w:spacing w:before="450" w:after="0" w:line="240" w:lineRule="auto"/>
        <w:outlineLvl w:val="2"/>
        <w:rPr>
          <w:rFonts w:asciiTheme="majorBidi" w:eastAsia="Times New Roman" w:hAnsiTheme="majorBidi" w:cstheme="majorBidi"/>
          <w:b/>
          <w:bCs/>
          <w:color w:val="24292E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b/>
          <w:bCs/>
          <w:color w:val="24292E"/>
          <w:sz w:val="24"/>
          <w:szCs w:val="24"/>
        </w:rPr>
        <w:t xml:space="preserve">Let's restore a damaged </w:t>
      </w:r>
      <w:proofErr w:type="gramStart"/>
      <w:r w:rsidRPr="00ED1B28">
        <w:rPr>
          <w:rFonts w:asciiTheme="majorBidi" w:eastAsia="Times New Roman" w:hAnsiTheme="majorBidi" w:cstheme="majorBidi"/>
          <w:b/>
          <w:bCs/>
          <w:color w:val="24292E"/>
          <w:sz w:val="24"/>
          <w:szCs w:val="24"/>
        </w:rPr>
        <w:t>image</w:t>
      </w:r>
      <w:proofErr w:type="gramEnd"/>
    </w:p>
    <w:p w14:paraId="6BD02937" w14:textId="77777777" w:rsidR="00774B6A" w:rsidRPr="00ED1B28" w:rsidRDefault="00774B6A" w:rsidP="00774B6A">
      <w:pPr>
        <w:shd w:val="clear" w:color="auto" w:fill="FFFFFF"/>
        <w:spacing w:after="150" w:line="240" w:lineRule="auto"/>
        <w:rPr>
          <w:rFonts w:asciiTheme="majorBidi" w:eastAsia="Times New Roman" w:hAnsiTheme="majorBidi" w:cstheme="majorBidi"/>
          <w:color w:val="515151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color w:val="515151"/>
          <w:sz w:val="24"/>
          <w:szCs w:val="24"/>
        </w:rPr>
        <w:t>In this exercise, we'll restore an image that has missing parts in it, using the </w:t>
      </w:r>
      <w:proofErr w:type="spellStart"/>
      <w:r w:rsidRPr="00ED1B28">
        <w:rPr>
          <w:rFonts w:asciiTheme="majorBidi" w:eastAsia="Times New Roman" w:hAnsiTheme="majorBidi" w:cstheme="majorBidi"/>
          <w:color w:val="515151"/>
          <w:sz w:val="24"/>
          <w:szCs w:val="24"/>
          <w:bdr w:val="single" w:sz="6" w:space="1" w:color="E8E8E8" w:frame="1"/>
          <w:shd w:val="clear" w:color="auto" w:fill="EEEEFF"/>
        </w:rPr>
        <w:t>inpaint_</w:t>
      </w:r>
      <w:proofErr w:type="gramStart"/>
      <w:r w:rsidRPr="00ED1B28">
        <w:rPr>
          <w:rFonts w:asciiTheme="majorBidi" w:eastAsia="Times New Roman" w:hAnsiTheme="majorBidi" w:cstheme="majorBidi"/>
          <w:color w:val="515151"/>
          <w:sz w:val="24"/>
          <w:szCs w:val="24"/>
          <w:bdr w:val="single" w:sz="6" w:space="1" w:color="E8E8E8" w:frame="1"/>
          <w:shd w:val="clear" w:color="auto" w:fill="EEEEFF"/>
        </w:rPr>
        <w:t>biharmonic</w:t>
      </w:r>
      <w:proofErr w:type="spellEnd"/>
      <w:r w:rsidRPr="00ED1B28">
        <w:rPr>
          <w:rFonts w:asciiTheme="majorBidi" w:eastAsia="Times New Roman" w:hAnsiTheme="majorBidi" w:cstheme="majorBidi"/>
          <w:color w:val="515151"/>
          <w:sz w:val="24"/>
          <w:szCs w:val="24"/>
          <w:bdr w:val="single" w:sz="6" w:space="1" w:color="E8E8E8" w:frame="1"/>
          <w:shd w:val="clear" w:color="auto" w:fill="EEEEFF"/>
        </w:rPr>
        <w:t>(</w:t>
      </w:r>
      <w:proofErr w:type="gramEnd"/>
      <w:r w:rsidRPr="00ED1B28">
        <w:rPr>
          <w:rFonts w:asciiTheme="majorBidi" w:eastAsia="Times New Roman" w:hAnsiTheme="majorBidi" w:cstheme="majorBidi"/>
          <w:color w:val="515151"/>
          <w:sz w:val="24"/>
          <w:szCs w:val="24"/>
          <w:bdr w:val="single" w:sz="6" w:space="1" w:color="E8E8E8" w:frame="1"/>
          <w:shd w:val="clear" w:color="auto" w:fill="EEEEFF"/>
        </w:rPr>
        <w:t>)</w:t>
      </w:r>
      <w:r w:rsidRPr="00ED1B28">
        <w:rPr>
          <w:rFonts w:asciiTheme="majorBidi" w:eastAsia="Times New Roman" w:hAnsiTheme="majorBidi" w:cstheme="majorBidi"/>
          <w:color w:val="515151"/>
          <w:sz w:val="24"/>
          <w:szCs w:val="24"/>
        </w:rPr>
        <w:t> function.</w:t>
      </w:r>
    </w:p>
    <w:p w14:paraId="2BCA1AB8" w14:textId="77777777" w:rsidR="00774B6A" w:rsidRPr="00ED1B28" w:rsidRDefault="00774B6A" w:rsidP="00774B6A">
      <w:pPr>
        <w:shd w:val="clear" w:color="auto" w:fill="FFFFFF"/>
        <w:spacing w:after="150" w:line="240" w:lineRule="auto"/>
        <w:rPr>
          <w:rFonts w:asciiTheme="majorBidi" w:eastAsia="Times New Roman" w:hAnsiTheme="majorBidi" w:cstheme="majorBidi"/>
          <w:color w:val="515151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color w:val="515151"/>
          <w:sz w:val="24"/>
          <w:szCs w:val="24"/>
        </w:rPr>
        <w:t>We'll work on an image with damaged. Some of the pixels have been replaced by 1s using a binary mask, on purpose, to simulate a damaged image. Replacing pixels with 1s turns them totally black.</w:t>
      </w:r>
    </w:p>
    <w:p w14:paraId="036FC284" w14:textId="77777777" w:rsidR="00774B6A" w:rsidRPr="00ED1B28" w:rsidRDefault="00774B6A" w:rsidP="00774B6A">
      <w:pPr>
        <w:shd w:val="clear" w:color="auto" w:fill="FFFFFF"/>
        <w:spacing w:after="150" w:line="240" w:lineRule="auto"/>
        <w:rPr>
          <w:rFonts w:asciiTheme="majorBidi" w:eastAsia="Times New Roman" w:hAnsiTheme="majorBidi" w:cstheme="majorBidi"/>
          <w:color w:val="515151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color w:val="515151"/>
          <w:sz w:val="24"/>
          <w:szCs w:val="24"/>
        </w:rPr>
        <w:t>The mask is a black and white image with patches that have the position of the image bits that have been corrupted. We can apply the restoration function on these areas.</w:t>
      </w:r>
    </w:p>
    <w:p w14:paraId="7185E1DF" w14:textId="77777777" w:rsidR="00774B6A" w:rsidRPr="00ED1B28" w:rsidRDefault="00774B6A" w:rsidP="00774B6A">
      <w:pPr>
        <w:shd w:val="clear" w:color="auto" w:fill="FFFFFF"/>
        <w:spacing w:after="150" w:line="240" w:lineRule="auto"/>
        <w:rPr>
          <w:rFonts w:asciiTheme="majorBidi" w:eastAsia="Times New Roman" w:hAnsiTheme="majorBidi" w:cstheme="majorBidi"/>
          <w:color w:val="515151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color w:val="515151"/>
          <w:sz w:val="24"/>
          <w:szCs w:val="24"/>
        </w:rPr>
        <w:t>Remember that inpainting is the process of reconstructing lost or deteriorated parts of images and videos.</w:t>
      </w:r>
    </w:p>
    <w:p w14:paraId="38371063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def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proofErr w:type="spellStart"/>
      <w:r w:rsidRPr="00ED1B28">
        <w:rPr>
          <w:rFonts w:asciiTheme="majorBidi" w:eastAsia="Times New Roman" w:hAnsiTheme="majorBidi" w:cstheme="majorBidi"/>
          <w:b/>
          <w:bCs/>
          <w:color w:val="ACE591"/>
          <w:sz w:val="24"/>
          <w:szCs w:val="24"/>
        </w:rPr>
        <w:t>show_</w:t>
      </w:r>
      <w:proofErr w:type="gramStart"/>
      <w:r w:rsidRPr="00ED1B28">
        <w:rPr>
          <w:rFonts w:asciiTheme="majorBidi" w:eastAsia="Times New Roman" w:hAnsiTheme="majorBidi" w:cstheme="majorBidi"/>
          <w:b/>
          <w:bCs/>
          <w:color w:val="ACE591"/>
          <w:sz w:val="24"/>
          <w:szCs w:val="24"/>
        </w:rPr>
        <w:t>image</w:t>
      </w:r>
      <w:proofErr w:type="spellEnd"/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(</w:t>
      </w:r>
      <w:proofErr w:type="gramEnd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image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,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title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=</w:t>
      </w:r>
      <w:r w:rsidRPr="00ED1B28">
        <w:rPr>
          <w:rFonts w:asciiTheme="majorBidi" w:eastAsia="Times New Roman" w:hAnsiTheme="majorBidi" w:cstheme="majorBidi"/>
          <w:color w:val="E7997A"/>
          <w:sz w:val="24"/>
          <w:szCs w:val="24"/>
        </w:rPr>
        <w:t>'Image'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,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proofErr w:type="spell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cmap_type</w:t>
      </w:r>
      <w:proofErr w:type="spellEnd"/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=</w:t>
      </w:r>
      <w:r w:rsidRPr="00ED1B28">
        <w:rPr>
          <w:rFonts w:asciiTheme="majorBidi" w:eastAsia="Times New Roman" w:hAnsiTheme="majorBidi" w:cstheme="majorBidi"/>
          <w:color w:val="E7997A"/>
          <w:sz w:val="24"/>
          <w:szCs w:val="24"/>
        </w:rPr>
        <w:t>'gray'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):</w:t>
      </w:r>
    </w:p>
    <w:p w14:paraId="337C80DB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   </w:t>
      </w:r>
      <w:proofErr w:type="spellStart"/>
      <w:proofErr w:type="gram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plt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.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imshow</w:t>
      </w:r>
      <w:proofErr w:type="spellEnd"/>
      <w:proofErr w:type="gramEnd"/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(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image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,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proofErr w:type="spell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cmap</w:t>
      </w:r>
      <w:proofErr w:type="spellEnd"/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=</w:t>
      </w:r>
      <w:proofErr w:type="spell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cmap_type</w:t>
      </w:r>
      <w:proofErr w:type="spellEnd"/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)</w:t>
      </w:r>
    </w:p>
    <w:p w14:paraId="4A6811B2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   </w:t>
      </w:r>
      <w:proofErr w:type="spellStart"/>
      <w:proofErr w:type="gram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plt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.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title</w:t>
      </w:r>
      <w:proofErr w:type="spellEnd"/>
      <w:proofErr w:type="gramEnd"/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(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title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)</w:t>
      </w:r>
    </w:p>
    <w:p w14:paraId="157BC617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   </w:t>
      </w:r>
      <w:proofErr w:type="spellStart"/>
      <w:proofErr w:type="gram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plt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.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axis</w:t>
      </w:r>
      <w:proofErr w:type="spellEnd"/>
      <w:proofErr w:type="gramEnd"/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(</w:t>
      </w:r>
      <w:r w:rsidRPr="00ED1B28">
        <w:rPr>
          <w:rFonts w:asciiTheme="majorBidi" w:eastAsia="Times New Roman" w:hAnsiTheme="majorBidi" w:cstheme="majorBidi"/>
          <w:color w:val="E7997A"/>
          <w:sz w:val="24"/>
          <w:szCs w:val="24"/>
        </w:rPr>
        <w:t>'off'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)</w:t>
      </w:r>
    </w:p>
    <w:p w14:paraId="486B0D76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   </w:t>
      </w:r>
    </w:p>
    <w:p w14:paraId="4DF04F0B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def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proofErr w:type="spellStart"/>
      <w:r w:rsidRPr="00ED1B28">
        <w:rPr>
          <w:rFonts w:asciiTheme="majorBidi" w:eastAsia="Times New Roman" w:hAnsiTheme="majorBidi" w:cstheme="majorBidi"/>
          <w:b/>
          <w:bCs/>
          <w:color w:val="ACE591"/>
          <w:sz w:val="24"/>
          <w:szCs w:val="24"/>
        </w:rPr>
        <w:t>plot_</w:t>
      </w:r>
      <w:proofErr w:type="gramStart"/>
      <w:r w:rsidRPr="00ED1B28">
        <w:rPr>
          <w:rFonts w:asciiTheme="majorBidi" w:eastAsia="Times New Roman" w:hAnsiTheme="majorBidi" w:cstheme="majorBidi"/>
          <w:b/>
          <w:bCs/>
          <w:color w:val="ACE591"/>
          <w:sz w:val="24"/>
          <w:szCs w:val="24"/>
        </w:rPr>
        <w:t>comparison</w:t>
      </w:r>
      <w:proofErr w:type="spellEnd"/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(</w:t>
      </w:r>
      <w:proofErr w:type="spellStart"/>
      <w:proofErr w:type="gramEnd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img_original</w:t>
      </w:r>
      <w:proofErr w:type="spellEnd"/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,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proofErr w:type="spell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img_filtered</w:t>
      </w:r>
      <w:proofErr w:type="spellEnd"/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,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proofErr w:type="spell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img_title_filtered</w:t>
      </w:r>
      <w:proofErr w:type="spellEnd"/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):</w:t>
      </w:r>
    </w:p>
    <w:p w14:paraId="17153769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   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fig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,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(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ax1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,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ax2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)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=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proofErr w:type="spellStart"/>
      <w:proofErr w:type="gram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plt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.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subplots</w:t>
      </w:r>
      <w:proofErr w:type="spellEnd"/>
      <w:proofErr w:type="gramEnd"/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(</w:t>
      </w:r>
      <w:proofErr w:type="spell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ncols</w:t>
      </w:r>
      <w:proofErr w:type="spellEnd"/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=</w:t>
      </w:r>
      <w:r w:rsidRPr="00ED1B28">
        <w:rPr>
          <w:rFonts w:asciiTheme="majorBidi" w:eastAsia="Times New Roman" w:hAnsiTheme="majorBidi" w:cstheme="majorBidi"/>
          <w:color w:val="BD93F9"/>
          <w:sz w:val="24"/>
          <w:szCs w:val="24"/>
        </w:rPr>
        <w:t>2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,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proofErr w:type="spell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figsize</w:t>
      </w:r>
      <w:proofErr w:type="spellEnd"/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=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(</w:t>
      </w:r>
      <w:r w:rsidRPr="00ED1B28">
        <w:rPr>
          <w:rFonts w:asciiTheme="majorBidi" w:eastAsia="Times New Roman" w:hAnsiTheme="majorBidi" w:cstheme="majorBidi"/>
          <w:color w:val="BD93F9"/>
          <w:sz w:val="24"/>
          <w:szCs w:val="24"/>
        </w:rPr>
        <w:t>10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,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r w:rsidRPr="00ED1B28">
        <w:rPr>
          <w:rFonts w:asciiTheme="majorBidi" w:eastAsia="Times New Roman" w:hAnsiTheme="majorBidi" w:cstheme="majorBidi"/>
          <w:color w:val="BD93F9"/>
          <w:sz w:val="24"/>
          <w:szCs w:val="24"/>
        </w:rPr>
        <w:t>8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),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proofErr w:type="spell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sharex</w:t>
      </w:r>
      <w:proofErr w:type="spellEnd"/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=</w:t>
      </w:r>
      <w:r w:rsidRPr="00ED1B28">
        <w:rPr>
          <w:rFonts w:asciiTheme="majorBidi" w:eastAsia="Times New Roman" w:hAnsiTheme="majorBidi" w:cstheme="majorBidi"/>
          <w:b/>
          <w:bCs/>
          <w:color w:val="ACE591"/>
          <w:sz w:val="24"/>
          <w:szCs w:val="24"/>
        </w:rPr>
        <w:t>True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,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proofErr w:type="spell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sharey</w:t>
      </w:r>
      <w:proofErr w:type="spellEnd"/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=</w:t>
      </w:r>
      <w:r w:rsidRPr="00ED1B28">
        <w:rPr>
          <w:rFonts w:asciiTheme="majorBidi" w:eastAsia="Times New Roman" w:hAnsiTheme="majorBidi" w:cstheme="majorBidi"/>
          <w:b/>
          <w:bCs/>
          <w:color w:val="ACE591"/>
          <w:sz w:val="24"/>
          <w:szCs w:val="24"/>
        </w:rPr>
        <w:t>True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)</w:t>
      </w:r>
    </w:p>
    <w:p w14:paraId="23FB6587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   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ax1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.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imshow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(</w:t>
      </w:r>
      <w:proofErr w:type="spell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img_original</w:t>
      </w:r>
      <w:proofErr w:type="spellEnd"/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,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proofErr w:type="spellStart"/>
      <w:proofErr w:type="gram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cmap</w:t>
      </w:r>
      <w:proofErr w:type="spellEnd"/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=</w:t>
      </w:r>
      <w:proofErr w:type="spell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plt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.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cm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.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gray</w:t>
      </w:r>
      <w:proofErr w:type="spellEnd"/>
      <w:proofErr w:type="gramEnd"/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)</w:t>
      </w:r>
    </w:p>
    <w:p w14:paraId="7E72B039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   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ax1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.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set_title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(</w:t>
      </w:r>
      <w:r w:rsidRPr="00ED1B28">
        <w:rPr>
          <w:rFonts w:asciiTheme="majorBidi" w:eastAsia="Times New Roman" w:hAnsiTheme="majorBidi" w:cstheme="majorBidi"/>
          <w:color w:val="E7997A"/>
          <w:sz w:val="24"/>
          <w:szCs w:val="24"/>
        </w:rPr>
        <w:t>'Original'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)</w:t>
      </w:r>
    </w:p>
    <w:p w14:paraId="10DF8627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   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ax1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.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axis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(</w:t>
      </w:r>
      <w:r w:rsidRPr="00ED1B28">
        <w:rPr>
          <w:rFonts w:asciiTheme="majorBidi" w:eastAsia="Times New Roman" w:hAnsiTheme="majorBidi" w:cstheme="majorBidi"/>
          <w:color w:val="E7997A"/>
          <w:sz w:val="24"/>
          <w:szCs w:val="24"/>
        </w:rPr>
        <w:t>'off'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)</w:t>
      </w:r>
    </w:p>
    <w:p w14:paraId="6A2A3AFD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   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ax2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.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imshow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(</w:t>
      </w:r>
      <w:proofErr w:type="spell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img_filtered</w:t>
      </w:r>
      <w:proofErr w:type="spellEnd"/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,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proofErr w:type="spellStart"/>
      <w:proofErr w:type="gram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cmap</w:t>
      </w:r>
      <w:proofErr w:type="spellEnd"/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=</w:t>
      </w:r>
      <w:proofErr w:type="spell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plt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.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cm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.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gray</w:t>
      </w:r>
      <w:proofErr w:type="spellEnd"/>
      <w:proofErr w:type="gramEnd"/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)</w:t>
      </w:r>
    </w:p>
    <w:p w14:paraId="7125FE48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   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ax2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.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set_title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(</w:t>
      </w:r>
      <w:proofErr w:type="spell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img_title_filtered</w:t>
      </w:r>
      <w:proofErr w:type="spellEnd"/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)</w:t>
      </w:r>
    </w:p>
    <w:p w14:paraId="59991275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   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ax2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.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axis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(</w:t>
      </w:r>
      <w:r w:rsidRPr="00ED1B28">
        <w:rPr>
          <w:rFonts w:asciiTheme="majorBidi" w:eastAsia="Times New Roman" w:hAnsiTheme="majorBidi" w:cstheme="majorBidi"/>
          <w:color w:val="E7997A"/>
          <w:sz w:val="24"/>
          <w:szCs w:val="24"/>
        </w:rPr>
        <w:t>'off'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)</w:t>
      </w:r>
    </w:p>
    <w:p w14:paraId="6065E78C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color w:val="FF79C6"/>
          <w:sz w:val="24"/>
          <w:szCs w:val="24"/>
        </w:rPr>
        <w:t>from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proofErr w:type="spellStart"/>
      <w:proofErr w:type="gram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skimage.restoration</w:t>
      </w:r>
      <w:proofErr w:type="spellEnd"/>
      <w:proofErr w:type="gramEnd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r w:rsidRPr="00ED1B28">
        <w:rPr>
          <w:rFonts w:asciiTheme="majorBidi" w:eastAsia="Times New Roman" w:hAnsiTheme="majorBidi" w:cstheme="majorBidi"/>
          <w:color w:val="FF79C6"/>
          <w:sz w:val="24"/>
          <w:szCs w:val="24"/>
        </w:rPr>
        <w:t>import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proofErr w:type="spell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inpaint</w:t>
      </w:r>
      <w:proofErr w:type="spellEnd"/>
    </w:p>
    <w:p w14:paraId="4070C5EB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color w:val="FF79C6"/>
          <w:sz w:val="24"/>
          <w:szCs w:val="24"/>
        </w:rPr>
        <w:t>from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proofErr w:type="spellStart"/>
      <w:proofErr w:type="gram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skimage.transform</w:t>
      </w:r>
      <w:proofErr w:type="spellEnd"/>
      <w:proofErr w:type="gramEnd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r w:rsidRPr="00ED1B28">
        <w:rPr>
          <w:rFonts w:asciiTheme="majorBidi" w:eastAsia="Times New Roman" w:hAnsiTheme="majorBidi" w:cstheme="majorBidi"/>
          <w:color w:val="FF79C6"/>
          <w:sz w:val="24"/>
          <w:szCs w:val="24"/>
        </w:rPr>
        <w:t>import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resize</w:t>
      </w:r>
    </w:p>
    <w:p w14:paraId="41659CF7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color w:val="FF79C6"/>
          <w:sz w:val="24"/>
          <w:szCs w:val="24"/>
        </w:rPr>
        <w:t>from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proofErr w:type="spell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skimage</w:t>
      </w:r>
      <w:proofErr w:type="spellEnd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r w:rsidRPr="00ED1B28">
        <w:rPr>
          <w:rFonts w:asciiTheme="majorBidi" w:eastAsia="Times New Roman" w:hAnsiTheme="majorBidi" w:cstheme="majorBidi"/>
          <w:color w:val="FF79C6"/>
          <w:sz w:val="24"/>
          <w:szCs w:val="24"/>
        </w:rPr>
        <w:t>import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color</w:t>
      </w:r>
    </w:p>
    <w:p w14:paraId="72438C57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</w:p>
    <w:p w14:paraId="246BD2EE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proofErr w:type="spell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defect_image</w:t>
      </w:r>
      <w:proofErr w:type="spellEnd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=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proofErr w:type="spellStart"/>
      <w:proofErr w:type="gram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plt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.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imread</w:t>
      </w:r>
      <w:proofErr w:type="spellEnd"/>
      <w:proofErr w:type="gramEnd"/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(</w:t>
      </w:r>
      <w:r w:rsidRPr="00ED1B28">
        <w:rPr>
          <w:rFonts w:asciiTheme="majorBidi" w:eastAsia="Times New Roman" w:hAnsiTheme="majorBidi" w:cstheme="majorBidi"/>
          <w:color w:val="E7997A"/>
          <w:sz w:val="24"/>
          <w:szCs w:val="24"/>
        </w:rPr>
        <w:t>'./dataset/damaged_astronaut.png'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)</w:t>
      </w:r>
    </w:p>
    <w:p w14:paraId="5787A889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proofErr w:type="spell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defect_image</w:t>
      </w:r>
      <w:proofErr w:type="spellEnd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=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proofErr w:type="gram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resize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(</w:t>
      </w:r>
      <w:proofErr w:type="spellStart"/>
      <w:proofErr w:type="gramEnd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defect_image</w:t>
      </w:r>
      <w:proofErr w:type="spellEnd"/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,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(</w:t>
      </w:r>
      <w:r w:rsidRPr="00ED1B28">
        <w:rPr>
          <w:rFonts w:asciiTheme="majorBidi" w:eastAsia="Times New Roman" w:hAnsiTheme="majorBidi" w:cstheme="majorBidi"/>
          <w:color w:val="BD93F9"/>
          <w:sz w:val="24"/>
          <w:szCs w:val="24"/>
        </w:rPr>
        <w:t>512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,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r w:rsidRPr="00ED1B28">
        <w:rPr>
          <w:rFonts w:asciiTheme="majorBidi" w:eastAsia="Times New Roman" w:hAnsiTheme="majorBidi" w:cstheme="majorBidi"/>
          <w:color w:val="BD93F9"/>
          <w:sz w:val="24"/>
          <w:szCs w:val="24"/>
        </w:rPr>
        <w:t>512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))</w:t>
      </w:r>
    </w:p>
    <w:p w14:paraId="0A5972D4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proofErr w:type="spell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defect_image</w:t>
      </w:r>
      <w:proofErr w:type="spellEnd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=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proofErr w:type="gram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color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.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rgba</w:t>
      </w:r>
      <w:proofErr w:type="gramEnd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2rgb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(</w:t>
      </w:r>
      <w:proofErr w:type="spell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defect_image</w:t>
      </w:r>
      <w:proofErr w:type="spellEnd"/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)</w:t>
      </w:r>
    </w:p>
    <w:p w14:paraId="2496E770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</w:p>
    <w:p w14:paraId="4C3984E9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mask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=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proofErr w:type="spellStart"/>
      <w:proofErr w:type="gram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pd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.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read</w:t>
      </w:r>
      <w:proofErr w:type="gramEnd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_csv</w:t>
      </w:r>
      <w:proofErr w:type="spellEnd"/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(</w:t>
      </w:r>
      <w:r w:rsidRPr="00ED1B28">
        <w:rPr>
          <w:rFonts w:asciiTheme="majorBidi" w:eastAsia="Times New Roman" w:hAnsiTheme="majorBidi" w:cstheme="majorBidi"/>
          <w:color w:val="E7997A"/>
          <w:sz w:val="24"/>
          <w:szCs w:val="24"/>
        </w:rPr>
        <w:t>'./dataset/astronaut_mask.csv'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)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.</w:t>
      </w:r>
      <w:proofErr w:type="spell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to_numpy</w:t>
      </w:r>
      <w:proofErr w:type="spellEnd"/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()</w:t>
      </w:r>
    </w:p>
    <w:p w14:paraId="55ACB496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</w:p>
    <w:p w14:paraId="5D98C571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i/>
          <w:iCs/>
          <w:color w:val="808080"/>
          <w:sz w:val="24"/>
          <w:szCs w:val="24"/>
        </w:rPr>
        <w:t># Apply the restoration function to the image using the mask</w:t>
      </w:r>
    </w:p>
    <w:p w14:paraId="48DB6FEB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proofErr w:type="spell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restored_image</w:t>
      </w:r>
      <w:proofErr w:type="spellEnd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=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proofErr w:type="spellStart"/>
      <w:proofErr w:type="gram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inpaint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.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inpaint</w:t>
      </w:r>
      <w:proofErr w:type="gramEnd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_biharmonic</w:t>
      </w:r>
      <w:proofErr w:type="spellEnd"/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(</w:t>
      </w:r>
      <w:proofErr w:type="spell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defect_image</w:t>
      </w:r>
      <w:proofErr w:type="spellEnd"/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,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mask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,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multichannel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=</w:t>
      </w:r>
      <w:r w:rsidRPr="00ED1B28">
        <w:rPr>
          <w:rFonts w:asciiTheme="majorBidi" w:eastAsia="Times New Roman" w:hAnsiTheme="majorBidi" w:cstheme="majorBidi"/>
          <w:b/>
          <w:bCs/>
          <w:color w:val="ACE591"/>
          <w:sz w:val="24"/>
          <w:szCs w:val="24"/>
        </w:rPr>
        <w:t>True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)</w:t>
      </w:r>
    </w:p>
    <w:p w14:paraId="25616B7B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</w:p>
    <w:p w14:paraId="256510BF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i/>
          <w:iCs/>
          <w:color w:val="808080"/>
          <w:sz w:val="24"/>
          <w:szCs w:val="24"/>
        </w:rPr>
        <w:t xml:space="preserve"># Show </w:t>
      </w:r>
      <w:proofErr w:type="spellStart"/>
      <w:r w:rsidRPr="00ED1B28">
        <w:rPr>
          <w:rFonts w:asciiTheme="majorBidi" w:eastAsia="Times New Roman" w:hAnsiTheme="majorBidi" w:cstheme="majorBidi"/>
          <w:i/>
          <w:iCs/>
          <w:color w:val="808080"/>
          <w:sz w:val="24"/>
          <w:szCs w:val="24"/>
        </w:rPr>
        <w:t>ther</w:t>
      </w:r>
      <w:proofErr w:type="spellEnd"/>
      <w:r w:rsidRPr="00ED1B28">
        <w:rPr>
          <w:rFonts w:asciiTheme="majorBidi" w:eastAsia="Times New Roman" w:hAnsiTheme="majorBidi" w:cstheme="majorBidi"/>
          <w:i/>
          <w:iCs/>
          <w:color w:val="808080"/>
          <w:sz w:val="24"/>
          <w:szCs w:val="24"/>
        </w:rPr>
        <w:t xml:space="preserve"> defective image</w:t>
      </w:r>
    </w:p>
    <w:p w14:paraId="314038AB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proofErr w:type="spell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lastRenderedPageBreak/>
        <w:t>plot_</w:t>
      </w:r>
      <w:proofErr w:type="gram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comparison</w:t>
      </w:r>
      <w:proofErr w:type="spellEnd"/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(</w:t>
      </w:r>
      <w:proofErr w:type="spellStart"/>
      <w:proofErr w:type="gramEnd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defect_image</w:t>
      </w:r>
      <w:proofErr w:type="spellEnd"/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,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proofErr w:type="spell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restored_image</w:t>
      </w:r>
      <w:proofErr w:type="spellEnd"/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,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r w:rsidRPr="00ED1B28">
        <w:rPr>
          <w:rFonts w:asciiTheme="majorBidi" w:eastAsia="Times New Roman" w:hAnsiTheme="majorBidi" w:cstheme="majorBidi"/>
          <w:color w:val="E7997A"/>
          <w:sz w:val="24"/>
          <w:szCs w:val="24"/>
        </w:rPr>
        <w:t>'Restored image'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)</w:t>
      </w:r>
    </w:p>
    <w:p w14:paraId="07CAC454" w14:textId="1632AE64" w:rsidR="00774B6A" w:rsidRDefault="00ED1B28" w:rsidP="00774B6A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4292E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noProof/>
          <w:color w:val="24292E"/>
          <w:sz w:val="24"/>
          <w:szCs w:val="24"/>
        </w:rPr>
        <w:drawing>
          <wp:inline distT="0" distB="0" distL="0" distR="0" wp14:anchorId="315902CD" wp14:editId="244361AE">
            <wp:extent cx="5943600" cy="2652395"/>
            <wp:effectExtent l="0" t="0" r="0" b="0"/>
            <wp:docPr id="13988887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888875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2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A1E21" w14:textId="59A2A563" w:rsidR="00ED1B28" w:rsidRPr="00ED1B28" w:rsidRDefault="00ED1B28" w:rsidP="00774B6A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4292E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noProof/>
          <w:color w:val="24292E"/>
          <w:sz w:val="24"/>
          <w:szCs w:val="24"/>
        </w:rPr>
        <w:drawing>
          <wp:inline distT="0" distB="0" distL="0" distR="0" wp14:anchorId="4FAFAEBD" wp14:editId="7A05F382">
            <wp:extent cx="5943600" cy="2555875"/>
            <wp:effectExtent l="0" t="0" r="0" b="0"/>
            <wp:docPr id="1414220422" name="Picture 1" descr="A person holding a fla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4220422" name="Picture 1" descr="A person holding a flag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A7394" w14:textId="77777777" w:rsidR="00774B6A" w:rsidRPr="00ED1B28" w:rsidRDefault="00774B6A" w:rsidP="00774B6A">
      <w:pPr>
        <w:shd w:val="clear" w:color="auto" w:fill="FFFFFF"/>
        <w:spacing w:before="450" w:after="0" w:line="240" w:lineRule="auto"/>
        <w:outlineLvl w:val="2"/>
        <w:rPr>
          <w:rFonts w:asciiTheme="majorBidi" w:eastAsia="Times New Roman" w:hAnsiTheme="majorBidi" w:cstheme="majorBidi"/>
          <w:b/>
          <w:bCs/>
          <w:color w:val="24292E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b/>
          <w:bCs/>
          <w:color w:val="24292E"/>
          <w:sz w:val="24"/>
          <w:szCs w:val="24"/>
        </w:rPr>
        <w:t>Removing logos</w:t>
      </w:r>
    </w:p>
    <w:p w14:paraId="3F90BCEC" w14:textId="77777777" w:rsidR="00774B6A" w:rsidRPr="00ED1B28" w:rsidRDefault="00774B6A" w:rsidP="00774B6A">
      <w:pPr>
        <w:shd w:val="clear" w:color="auto" w:fill="FFFFFF"/>
        <w:spacing w:after="150" w:line="240" w:lineRule="auto"/>
        <w:rPr>
          <w:rFonts w:asciiTheme="majorBidi" w:eastAsia="Times New Roman" w:hAnsiTheme="majorBidi" w:cstheme="majorBidi"/>
          <w:color w:val="515151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color w:val="515151"/>
          <w:sz w:val="24"/>
          <w:szCs w:val="24"/>
        </w:rPr>
        <w:t xml:space="preserve">As we saw in the video, another use of image restoration is removing objects from </w:t>
      </w:r>
      <w:proofErr w:type="gramStart"/>
      <w:r w:rsidRPr="00ED1B28">
        <w:rPr>
          <w:rFonts w:asciiTheme="majorBidi" w:eastAsia="Times New Roman" w:hAnsiTheme="majorBidi" w:cstheme="majorBidi"/>
          <w:color w:val="515151"/>
          <w:sz w:val="24"/>
          <w:szCs w:val="24"/>
        </w:rPr>
        <w:t>an</w:t>
      </w:r>
      <w:proofErr w:type="gramEnd"/>
      <w:r w:rsidRPr="00ED1B28">
        <w:rPr>
          <w:rFonts w:asciiTheme="majorBidi" w:eastAsia="Times New Roman" w:hAnsiTheme="majorBidi" w:cstheme="majorBidi"/>
          <w:color w:val="515151"/>
          <w:sz w:val="24"/>
          <w:szCs w:val="24"/>
        </w:rPr>
        <w:t xml:space="preserve"> scene. In this exercise, we'll remove the </w:t>
      </w:r>
      <w:proofErr w:type="spellStart"/>
      <w:r w:rsidRPr="00ED1B28">
        <w:rPr>
          <w:rFonts w:asciiTheme="majorBidi" w:eastAsia="Times New Roman" w:hAnsiTheme="majorBidi" w:cstheme="majorBidi"/>
          <w:color w:val="515151"/>
          <w:sz w:val="24"/>
          <w:szCs w:val="24"/>
        </w:rPr>
        <w:t>Datacamp</w:t>
      </w:r>
      <w:proofErr w:type="spellEnd"/>
      <w:r w:rsidRPr="00ED1B28">
        <w:rPr>
          <w:rFonts w:asciiTheme="majorBidi" w:eastAsia="Times New Roman" w:hAnsiTheme="majorBidi" w:cstheme="majorBidi"/>
          <w:color w:val="515151"/>
          <w:sz w:val="24"/>
          <w:szCs w:val="24"/>
        </w:rPr>
        <w:t xml:space="preserve"> logo from an image.</w:t>
      </w:r>
    </w:p>
    <w:p w14:paraId="2EAC8081" w14:textId="77777777" w:rsidR="00774B6A" w:rsidRPr="00ED1B28" w:rsidRDefault="00774B6A" w:rsidP="00774B6A">
      <w:pPr>
        <w:shd w:val="clear" w:color="auto" w:fill="FFFFFF"/>
        <w:spacing w:after="150" w:line="240" w:lineRule="auto"/>
        <w:rPr>
          <w:rFonts w:asciiTheme="majorBidi" w:eastAsia="Times New Roman" w:hAnsiTheme="majorBidi" w:cstheme="majorBidi"/>
          <w:color w:val="515151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color w:val="515151"/>
          <w:sz w:val="24"/>
          <w:szCs w:val="24"/>
        </w:rPr>
        <w:t>You will create and set the mask to be able to erase the logo by inpainting this area.</w:t>
      </w:r>
    </w:p>
    <w:p w14:paraId="2ACA9561" w14:textId="77777777" w:rsidR="00774B6A" w:rsidRPr="00ED1B28" w:rsidRDefault="00774B6A" w:rsidP="00774B6A">
      <w:pPr>
        <w:shd w:val="clear" w:color="auto" w:fill="FFFFFF"/>
        <w:spacing w:after="150" w:line="240" w:lineRule="auto"/>
        <w:rPr>
          <w:rFonts w:asciiTheme="majorBidi" w:eastAsia="Times New Roman" w:hAnsiTheme="majorBidi" w:cstheme="majorBidi"/>
          <w:color w:val="515151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color w:val="515151"/>
          <w:sz w:val="24"/>
          <w:szCs w:val="24"/>
        </w:rPr>
        <w:t>Remember that when you want to remove an object from an image you can either manually delineate that object or run some image analysis algorithm to find it.</w:t>
      </w:r>
    </w:p>
    <w:p w14:paraId="38D16CC6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proofErr w:type="spell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image_with_logo</w:t>
      </w:r>
      <w:proofErr w:type="spellEnd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=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proofErr w:type="spellStart"/>
      <w:proofErr w:type="gram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plt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.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imread</w:t>
      </w:r>
      <w:proofErr w:type="spellEnd"/>
      <w:proofErr w:type="gramEnd"/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(</w:t>
      </w:r>
      <w:r w:rsidRPr="00ED1B28">
        <w:rPr>
          <w:rFonts w:asciiTheme="majorBidi" w:eastAsia="Times New Roman" w:hAnsiTheme="majorBidi" w:cstheme="majorBidi"/>
          <w:color w:val="E7997A"/>
          <w:sz w:val="24"/>
          <w:szCs w:val="24"/>
        </w:rPr>
        <w:t>'./dataset/4.2.06_w_logo_2_2.png'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)</w:t>
      </w:r>
    </w:p>
    <w:p w14:paraId="5546CD28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</w:p>
    <w:p w14:paraId="18396095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i/>
          <w:iCs/>
          <w:color w:val="808080"/>
          <w:sz w:val="24"/>
          <w:szCs w:val="24"/>
        </w:rPr>
        <w:t># Initialize the mask</w:t>
      </w:r>
    </w:p>
    <w:p w14:paraId="6C3B00EE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mask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=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proofErr w:type="spellStart"/>
      <w:proofErr w:type="gram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np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.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zeros</w:t>
      </w:r>
      <w:proofErr w:type="spellEnd"/>
      <w:proofErr w:type="gramEnd"/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(</w:t>
      </w:r>
      <w:proofErr w:type="spell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image_with_logo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.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shape</w:t>
      </w:r>
      <w:proofErr w:type="spellEnd"/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[: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-</w:t>
      </w:r>
      <w:r w:rsidRPr="00ED1B28">
        <w:rPr>
          <w:rFonts w:asciiTheme="majorBidi" w:eastAsia="Times New Roman" w:hAnsiTheme="majorBidi" w:cstheme="majorBidi"/>
          <w:color w:val="BD93F9"/>
          <w:sz w:val="24"/>
          <w:szCs w:val="24"/>
        </w:rPr>
        <w:t>1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])</w:t>
      </w:r>
    </w:p>
    <w:p w14:paraId="2E9F8B45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</w:p>
    <w:p w14:paraId="39AEA39E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i/>
          <w:iCs/>
          <w:color w:val="808080"/>
          <w:sz w:val="24"/>
          <w:szCs w:val="24"/>
        </w:rPr>
        <w:t># Set the pixels where the logo is to 1</w:t>
      </w:r>
    </w:p>
    <w:p w14:paraId="7BC7BE29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proofErr w:type="gram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lastRenderedPageBreak/>
        <w:t>mask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[</w:t>
      </w:r>
      <w:proofErr w:type="gramEnd"/>
      <w:r w:rsidRPr="00ED1B28">
        <w:rPr>
          <w:rFonts w:asciiTheme="majorBidi" w:eastAsia="Times New Roman" w:hAnsiTheme="majorBidi" w:cstheme="majorBidi"/>
          <w:color w:val="BD93F9"/>
          <w:sz w:val="24"/>
          <w:szCs w:val="24"/>
        </w:rPr>
        <w:t>210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:</w:t>
      </w:r>
      <w:r w:rsidRPr="00ED1B28">
        <w:rPr>
          <w:rFonts w:asciiTheme="majorBidi" w:eastAsia="Times New Roman" w:hAnsiTheme="majorBidi" w:cstheme="majorBidi"/>
          <w:color w:val="BD93F9"/>
          <w:sz w:val="24"/>
          <w:szCs w:val="24"/>
        </w:rPr>
        <w:t>272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,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r w:rsidRPr="00ED1B28">
        <w:rPr>
          <w:rFonts w:asciiTheme="majorBidi" w:eastAsia="Times New Roman" w:hAnsiTheme="majorBidi" w:cstheme="majorBidi"/>
          <w:color w:val="BD93F9"/>
          <w:sz w:val="24"/>
          <w:szCs w:val="24"/>
        </w:rPr>
        <w:t>360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:</w:t>
      </w:r>
      <w:r w:rsidRPr="00ED1B28">
        <w:rPr>
          <w:rFonts w:asciiTheme="majorBidi" w:eastAsia="Times New Roman" w:hAnsiTheme="majorBidi" w:cstheme="majorBidi"/>
          <w:color w:val="BD93F9"/>
          <w:sz w:val="24"/>
          <w:szCs w:val="24"/>
        </w:rPr>
        <w:t>425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]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=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r w:rsidRPr="00ED1B28">
        <w:rPr>
          <w:rFonts w:asciiTheme="majorBidi" w:eastAsia="Times New Roman" w:hAnsiTheme="majorBidi" w:cstheme="majorBidi"/>
          <w:color w:val="BD93F9"/>
          <w:sz w:val="24"/>
          <w:szCs w:val="24"/>
        </w:rPr>
        <w:t>1</w:t>
      </w:r>
    </w:p>
    <w:p w14:paraId="38D71BF6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</w:p>
    <w:p w14:paraId="2F5889F4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i/>
          <w:iCs/>
          <w:color w:val="808080"/>
          <w:sz w:val="24"/>
          <w:szCs w:val="24"/>
        </w:rPr>
        <w:t># Apply inpainting to remove the logo</w:t>
      </w:r>
    </w:p>
    <w:p w14:paraId="72B12A75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proofErr w:type="spell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image_logo_removed</w:t>
      </w:r>
      <w:proofErr w:type="spellEnd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=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proofErr w:type="spellStart"/>
      <w:proofErr w:type="gram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inpaint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.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inpaint</w:t>
      </w:r>
      <w:proofErr w:type="gramEnd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_biharmonic</w:t>
      </w:r>
      <w:proofErr w:type="spellEnd"/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(</w:t>
      </w:r>
      <w:proofErr w:type="spell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image_with_logo</w:t>
      </w:r>
      <w:proofErr w:type="spellEnd"/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,</w:t>
      </w:r>
    </w:p>
    <w:p w14:paraId="11B6BC06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                                               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mask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,</w:t>
      </w:r>
    </w:p>
    <w:p w14:paraId="2A57ECDA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                                               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multichannel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=</w:t>
      </w:r>
      <w:r w:rsidRPr="00ED1B28">
        <w:rPr>
          <w:rFonts w:asciiTheme="majorBidi" w:eastAsia="Times New Roman" w:hAnsiTheme="majorBidi" w:cstheme="majorBidi"/>
          <w:b/>
          <w:bCs/>
          <w:color w:val="ACE591"/>
          <w:sz w:val="24"/>
          <w:szCs w:val="24"/>
        </w:rPr>
        <w:t>True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)</w:t>
      </w:r>
    </w:p>
    <w:p w14:paraId="0A26234B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</w:p>
    <w:p w14:paraId="74249B48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i/>
          <w:iCs/>
          <w:color w:val="808080"/>
          <w:sz w:val="24"/>
          <w:szCs w:val="24"/>
        </w:rPr>
        <w:t># Show the original and logo removed images</w:t>
      </w:r>
    </w:p>
    <w:p w14:paraId="3B660B59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proofErr w:type="spell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plot_</w:t>
      </w:r>
      <w:proofErr w:type="gram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comparison</w:t>
      </w:r>
      <w:proofErr w:type="spellEnd"/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(</w:t>
      </w:r>
      <w:proofErr w:type="spellStart"/>
      <w:proofErr w:type="gramEnd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image_with_logo</w:t>
      </w:r>
      <w:proofErr w:type="spellEnd"/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,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proofErr w:type="spell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image_logo_removed</w:t>
      </w:r>
      <w:proofErr w:type="spellEnd"/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,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r w:rsidRPr="00ED1B28">
        <w:rPr>
          <w:rFonts w:asciiTheme="majorBidi" w:eastAsia="Times New Roman" w:hAnsiTheme="majorBidi" w:cstheme="majorBidi"/>
          <w:color w:val="E7997A"/>
          <w:sz w:val="24"/>
          <w:szCs w:val="24"/>
        </w:rPr>
        <w:t>'Image with logo removed'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)</w:t>
      </w:r>
    </w:p>
    <w:p w14:paraId="54CE2847" w14:textId="1E30B998" w:rsidR="00774B6A" w:rsidRDefault="00ED1B28" w:rsidP="00774B6A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4292E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noProof/>
          <w:color w:val="24292E"/>
          <w:sz w:val="24"/>
          <w:szCs w:val="24"/>
        </w:rPr>
        <w:drawing>
          <wp:inline distT="0" distB="0" distL="0" distR="0" wp14:anchorId="4E4CD096" wp14:editId="44B1B002">
            <wp:extent cx="5943600" cy="3702050"/>
            <wp:effectExtent l="0" t="0" r="0" b="0"/>
            <wp:docPr id="2107235949" name="Picture 1" descr="A person holding a flag on a mountai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235949" name="Picture 1" descr="A person holding a flag on a mountai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0546F" w14:textId="18D5F222" w:rsidR="00ED1B28" w:rsidRPr="00ED1B28" w:rsidRDefault="00ED1B28" w:rsidP="00774B6A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4292E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noProof/>
          <w:color w:val="24292E"/>
          <w:sz w:val="24"/>
          <w:szCs w:val="24"/>
        </w:rPr>
        <w:drawing>
          <wp:inline distT="0" distB="0" distL="0" distR="0" wp14:anchorId="62B6B65A" wp14:editId="6D8CF05B">
            <wp:extent cx="5943600" cy="2095500"/>
            <wp:effectExtent l="0" t="0" r="0" b="0"/>
            <wp:docPr id="1946526533" name="Picture 1" descr="A person holding a green fla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526533" name="Picture 1" descr="A person holding a green flag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C088F" w14:textId="77777777" w:rsidR="00774B6A" w:rsidRPr="00ED1B28" w:rsidRDefault="00774B6A" w:rsidP="00774B6A">
      <w:pPr>
        <w:shd w:val="clear" w:color="auto" w:fill="FFFFFF"/>
        <w:spacing w:before="450" w:after="0" w:line="240" w:lineRule="auto"/>
        <w:outlineLvl w:val="1"/>
        <w:rPr>
          <w:rFonts w:asciiTheme="majorBidi" w:eastAsia="Times New Roman" w:hAnsiTheme="majorBidi" w:cstheme="majorBidi"/>
          <w:b/>
          <w:bCs/>
          <w:color w:val="24292E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b/>
          <w:bCs/>
          <w:color w:val="24292E"/>
          <w:sz w:val="24"/>
          <w:szCs w:val="24"/>
        </w:rPr>
        <w:t>Noise</w:t>
      </w:r>
    </w:p>
    <w:p w14:paraId="1111047C" w14:textId="77777777" w:rsidR="00774B6A" w:rsidRPr="00ED1B28" w:rsidRDefault="00774B6A" w:rsidP="00774B6A">
      <w:pPr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ind w:left="1170"/>
        <w:rPr>
          <w:rFonts w:asciiTheme="majorBidi" w:eastAsia="Times New Roman" w:hAnsiTheme="majorBidi" w:cstheme="majorBidi"/>
          <w:color w:val="515151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color w:val="515151"/>
          <w:sz w:val="24"/>
          <w:szCs w:val="24"/>
        </w:rPr>
        <w:lastRenderedPageBreak/>
        <w:t>Denoising types</w:t>
      </w:r>
    </w:p>
    <w:p w14:paraId="54E5B4CE" w14:textId="77777777" w:rsidR="00774B6A" w:rsidRPr="00ED1B28" w:rsidRDefault="00774B6A" w:rsidP="00774B6A">
      <w:pPr>
        <w:numPr>
          <w:ilvl w:val="1"/>
          <w:numId w:val="38"/>
        </w:numPr>
        <w:shd w:val="clear" w:color="auto" w:fill="FFFFFF"/>
        <w:spacing w:before="100" w:beforeAutospacing="1" w:after="100" w:afterAutospacing="1" w:line="240" w:lineRule="auto"/>
        <w:ind w:left="2340"/>
        <w:rPr>
          <w:rFonts w:asciiTheme="majorBidi" w:eastAsia="Times New Roman" w:hAnsiTheme="majorBidi" w:cstheme="majorBidi"/>
          <w:color w:val="515151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color w:val="515151"/>
          <w:sz w:val="24"/>
          <w:szCs w:val="24"/>
        </w:rPr>
        <w:t>Total variation (TV)</w:t>
      </w:r>
    </w:p>
    <w:p w14:paraId="0B561FAD" w14:textId="77777777" w:rsidR="00774B6A" w:rsidRPr="00ED1B28" w:rsidRDefault="00774B6A" w:rsidP="00774B6A">
      <w:pPr>
        <w:numPr>
          <w:ilvl w:val="1"/>
          <w:numId w:val="38"/>
        </w:numPr>
        <w:shd w:val="clear" w:color="auto" w:fill="FFFFFF"/>
        <w:spacing w:before="100" w:beforeAutospacing="1" w:after="100" w:afterAutospacing="1" w:line="240" w:lineRule="auto"/>
        <w:ind w:left="2340"/>
        <w:rPr>
          <w:rFonts w:asciiTheme="majorBidi" w:eastAsia="Times New Roman" w:hAnsiTheme="majorBidi" w:cstheme="majorBidi"/>
          <w:color w:val="515151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color w:val="515151"/>
          <w:sz w:val="24"/>
          <w:szCs w:val="24"/>
        </w:rPr>
        <w:t>Bilateral</w:t>
      </w:r>
    </w:p>
    <w:p w14:paraId="0209E55A" w14:textId="77777777" w:rsidR="00774B6A" w:rsidRPr="00ED1B28" w:rsidRDefault="00774B6A" w:rsidP="00774B6A">
      <w:pPr>
        <w:numPr>
          <w:ilvl w:val="1"/>
          <w:numId w:val="38"/>
        </w:numPr>
        <w:shd w:val="clear" w:color="auto" w:fill="FFFFFF"/>
        <w:spacing w:before="100" w:beforeAutospacing="1" w:after="100" w:afterAutospacing="1" w:line="240" w:lineRule="auto"/>
        <w:ind w:left="2340"/>
        <w:rPr>
          <w:rFonts w:asciiTheme="majorBidi" w:eastAsia="Times New Roman" w:hAnsiTheme="majorBidi" w:cstheme="majorBidi"/>
          <w:color w:val="515151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color w:val="515151"/>
          <w:sz w:val="24"/>
          <w:szCs w:val="24"/>
        </w:rPr>
        <w:t>Wavelet denoising</w:t>
      </w:r>
    </w:p>
    <w:p w14:paraId="50B05555" w14:textId="77777777" w:rsidR="00774B6A" w:rsidRPr="00ED1B28" w:rsidRDefault="00774B6A" w:rsidP="00774B6A">
      <w:pPr>
        <w:numPr>
          <w:ilvl w:val="1"/>
          <w:numId w:val="38"/>
        </w:numPr>
        <w:shd w:val="clear" w:color="auto" w:fill="FFFFFF"/>
        <w:spacing w:before="100" w:beforeAutospacing="1" w:after="100" w:afterAutospacing="1" w:line="240" w:lineRule="auto"/>
        <w:ind w:left="2340"/>
        <w:rPr>
          <w:rFonts w:asciiTheme="majorBidi" w:eastAsia="Times New Roman" w:hAnsiTheme="majorBidi" w:cstheme="majorBidi"/>
          <w:color w:val="515151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color w:val="515151"/>
          <w:sz w:val="24"/>
          <w:szCs w:val="24"/>
        </w:rPr>
        <w:t>Non-local means denoising</w:t>
      </w:r>
    </w:p>
    <w:p w14:paraId="17C67B18" w14:textId="77777777" w:rsidR="00774B6A" w:rsidRPr="00ED1B28" w:rsidRDefault="00774B6A" w:rsidP="00774B6A">
      <w:pPr>
        <w:shd w:val="clear" w:color="auto" w:fill="FFFFFF"/>
        <w:spacing w:before="450" w:after="0" w:line="240" w:lineRule="auto"/>
        <w:outlineLvl w:val="2"/>
        <w:rPr>
          <w:rFonts w:asciiTheme="majorBidi" w:eastAsia="Times New Roman" w:hAnsiTheme="majorBidi" w:cstheme="majorBidi"/>
          <w:b/>
          <w:bCs/>
          <w:color w:val="24292E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b/>
          <w:bCs/>
          <w:color w:val="24292E"/>
          <w:sz w:val="24"/>
          <w:szCs w:val="24"/>
        </w:rPr>
        <w:t>Let's make some noise!</w:t>
      </w:r>
    </w:p>
    <w:p w14:paraId="346D10B3" w14:textId="77777777" w:rsidR="00774B6A" w:rsidRPr="00ED1B28" w:rsidRDefault="00774B6A" w:rsidP="00774B6A">
      <w:pPr>
        <w:shd w:val="clear" w:color="auto" w:fill="FFFFFF"/>
        <w:spacing w:after="150" w:line="240" w:lineRule="auto"/>
        <w:rPr>
          <w:rFonts w:asciiTheme="majorBidi" w:eastAsia="Times New Roman" w:hAnsiTheme="majorBidi" w:cstheme="majorBidi"/>
          <w:color w:val="515151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color w:val="515151"/>
          <w:sz w:val="24"/>
          <w:szCs w:val="24"/>
        </w:rPr>
        <w:t>In this exercise, we'll practice adding noise to a fruit image.</w:t>
      </w:r>
    </w:p>
    <w:p w14:paraId="572679B8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color w:val="FF79C6"/>
          <w:sz w:val="24"/>
          <w:szCs w:val="24"/>
        </w:rPr>
        <w:t>from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proofErr w:type="spellStart"/>
      <w:proofErr w:type="gram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skimage.util</w:t>
      </w:r>
      <w:proofErr w:type="spellEnd"/>
      <w:proofErr w:type="gramEnd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r w:rsidRPr="00ED1B28">
        <w:rPr>
          <w:rFonts w:asciiTheme="majorBidi" w:eastAsia="Times New Roman" w:hAnsiTheme="majorBidi" w:cstheme="majorBidi"/>
          <w:color w:val="FF79C6"/>
          <w:sz w:val="24"/>
          <w:szCs w:val="24"/>
        </w:rPr>
        <w:t>import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proofErr w:type="spell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random_noise</w:t>
      </w:r>
      <w:proofErr w:type="spellEnd"/>
    </w:p>
    <w:p w14:paraId="7A1867C0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</w:p>
    <w:p w14:paraId="15511DC6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proofErr w:type="spell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fruit_image</w:t>
      </w:r>
      <w:proofErr w:type="spellEnd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=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proofErr w:type="spellStart"/>
      <w:proofErr w:type="gram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plt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.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imread</w:t>
      </w:r>
      <w:proofErr w:type="spellEnd"/>
      <w:proofErr w:type="gramEnd"/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(</w:t>
      </w:r>
      <w:r w:rsidRPr="00ED1B28">
        <w:rPr>
          <w:rFonts w:asciiTheme="majorBidi" w:eastAsia="Times New Roman" w:hAnsiTheme="majorBidi" w:cstheme="majorBidi"/>
          <w:color w:val="E7997A"/>
          <w:sz w:val="24"/>
          <w:szCs w:val="24"/>
        </w:rPr>
        <w:t>'./dataset/fruits_square.jpg'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)</w:t>
      </w:r>
    </w:p>
    <w:p w14:paraId="63EFF37E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</w:p>
    <w:p w14:paraId="075D1C51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i/>
          <w:iCs/>
          <w:color w:val="808080"/>
          <w:sz w:val="24"/>
          <w:szCs w:val="24"/>
        </w:rPr>
        <w:t># Add noise to the image</w:t>
      </w:r>
    </w:p>
    <w:p w14:paraId="1A14065A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proofErr w:type="spell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noisy_image</w:t>
      </w:r>
      <w:proofErr w:type="spellEnd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=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proofErr w:type="spell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random_noise</w:t>
      </w:r>
      <w:proofErr w:type="spellEnd"/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(</w:t>
      </w:r>
      <w:proofErr w:type="spell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fruit_image</w:t>
      </w:r>
      <w:proofErr w:type="spellEnd"/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)</w:t>
      </w:r>
    </w:p>
    <w:p w14:paraId="0D4463A5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</w:p>
    <w:p w14:paraId="13AF6638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i/>
          <w:iCs/>
          <w:color w:val="808080"/>
          <w:sz w:val="24"/>
          <w:szCs w:val="24"/>
        </w:rPr>
        <w:t xml:space="preserve"># Show </w:t>
      </w:r>
      <w:proofErr w:type="spellStart"/>
      <w:r w:rsidRPr="00ED1B28">
        <w:rPr>
          <w:rFonts w:asciiTheme="majorBidi" w:eastAsia="Times New Roman" w:hAnsiTheme="majorBidi" w:cstheme="majorBidi"/>
          <w:i/>
          <w:iCs/>
          <w:color w:val="808080"/>
          <w:sz w:val="24"/>
          <w:szCs w:val="24"/>
        </w:rPr>
        <w:t>th</w:t>
      </w:r>
      <w:proofErr w:type="spellEnd"/>
      <w:r w:rsidRPr="00ED1B28">
        <w:rPr>
          <w:rFonts w:asciiTheme="majorBidi" w:eastAsia="Times New Roman" w:hAnsiTheme="majorBidi" w:cstheme="majorBidi"/>
          <w:i/>
          <w:iCs/>
          <w:color w:val="808080"/>
          <w:sz w:val="24"/>
          <w:szCs w:val="24"/>
        </w:rPr>
        <w:t xml:space="preserve"> original and resulting image</w:t>
      </w:r>
    </w:p>
    <w:p w14:paraId="4AF12B70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  <w:lang w:val="fr-FR"/>
        </w:rPr>
      </w:pPr>
      <w:proofErr w:type="gram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  <w:lang w:val="fr-FR"/>
        </w:rPr>
        <w:t>plot</w:t>
      </w:r>
      <w:proofErr w:type="gramEnd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  <w:lang w:val="fr-FR"/>
        </w:rPr>
        <w:t>_comparison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  <w:lang w:val="fr-FR"/>
        </w:rPr>
        <w:t>(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  <w:lang w:val="fr-FR"/>
        </w:rPr>
        <w:t>fruit_image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  <w:lang w:val="fr-FR"/>
        </w:rPr>
        <w:t>,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lang w:val="fr-FR"/>
        </w:rPr>
        <w:t xml:space="preserve"> 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  <w:lang w:val="fr-FR"/>
        </w:rPr>
        <w:t>noisy_image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  <w:lang w:val="fr-FR"/>
        </w:rPr>
        <w:t>,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lang w:val="fr-FR"/>
        </w:rPr>
        <w:t xml:space="preserve"> </w:t>
      </w:r>
      <w:r w:rsidRPr="00ED1B28">
        <w:rPr>
          <w:rFonts w:asciiTheme="majorBidi" w:eastAsia="Times New Roman" w:hAnsiTheme="majorBidi" w:cstheme="majorBidi"/>
          <w:color w:val="E7997A"/>
          <w:sz w:val="24"/>
          <w:szCs w:val="24"/>
          <w:lang w:val="fr-FR"/>
        </w:rPr>
        <w:t>'Noisy image'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  <w:lang w:val="fr-FR"/>
        </w:rPr>
        <w:t>)</w:t>
      </w:r>
    </w:p>
    <w:p w14:paraId="211C5144" w14:textId="1732E1F7" w:rsidR="00774B6A" w:rsidRPr="00ED1B28" w:rsidRDefault="00ED1B28" w:rsidP="00774B6A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4292E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noProof/>
          <w:color w:val="24292E"/>
          <w:sz w:val="24"/>
          <w:szCs w:val="24"/>
        </w:rPr>
        <w:drawing>
          <wp:inline distT="0" distB="0" distL="0" distR="0" wp14:anchorId="16136CB7" wp14:editId="7C437711">
            <wp:extent cx="5943600" cy="2768600"/>
            <wp:effectExtent l="0" t="0" r="0" b="0"/>
            <wp:docPr id="394378363" name="Picture 1" descr="A collage of a person holding a fla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4378363" name="Picture 1" descr="A collage of a person holding a flag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64E8E" w14:textId="77777777" w:rsidR="00774B6A" w:rsidRPr="00ED1B28" w:rsidRDefault="00774B6A" w:rsidP="00774B6A">
      <w:pPr>
        <w:shd w:val="clear" w:color="auto" w:fill="FFFFFF"/>
        <w:spacing w:before="450" w:after="0" w:line="240" w:lineRule="auto"/>
        <w:outlineLvl w:val="2"/>
        <w:rPr>
          <w:rFonts w:asciiTheme="majorBidi" w:eastAsia="Times New Roman" w:hAnsiTheme="majorBidi" w:cstheme="majorBidi"/>
          <w:b/>
          <w:bCs/>
          <w:color w:val="24292E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b/>
          <w:bCs/>
          <w:color w:val="24292E"/>
          <w:sz w:val="24"/>
          <w:szCs w:val="24"/>
        </w:rPr>
        <w:t>Reducing noise</w:t>
      </w:r>
    </w:p>
    <w:p w14:paraId="2DE087E9" w14:textId="77777777" w:rsidR="00774B6A" w:rsidRPr="00ED1B28" w:rsidRDefault="00774B6A" w:rsidP="00774B6A">
      <w:pPr>
        <w:shd w:val="clear" w:color="auto" w:fill="FFFFFF"/>
        <w:spacing w:after="150" w:line="240" w:lineRule="auto"/>
        <w:rPr>
          <w:rFonts w:asciiTheme="majorBidi" w:eastAsia="Times New Roman" w:hAnsiTheme="majorBidi" w:cstheme="majorBidi"/>
          <w:color w:val="515151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color w:val="515151"/>
          <w:sz w:val="24"/>
          <w:szCs w:val="24"/>
        </w:rPr>
        <w:t>We have a noisy image that we want to improve by removing the noise in it.</w:t>
      </w:r>
    </w:p>
    <w:p w14:paraId="19CAC5D2" w14:textId="77777777" w:rsidR="00774B6A" w:rsidRPr="00ED1B28" w:rsidRDefault="00774B6A" w:rsidP="00774B6A">
      <w:pPr>
        <w:shd w:val="clear" w:color="auto" w:fill="FFFFFF"/>
        <w:spacing w:after="150" w:line="240" w:lineRule="auto"/>
        <w:rPr>
          <w:rFonts w:asciiTheme="majorBidi" w:eastAsia="Times New Roman" w:hAnsiTheme="majorBidi" w:cstheme="majorBidi"/>
          <w:color w:val="515151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color w:val="515151"/>
          <w:sz w:val="24"/>
          <w:szCs w:val="24"/>
        </w:rPr>
        <w:t>Use total variation filter denoising to accomplish this.</w:t>
      </w:r>
    </w:p>
    <w:p w14:paraId="1313CA68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color w:val="FF79C6"/>
          <w:sz w:val="24"/>
          <w:szCs w:val="24"/>
        </w:rPr>
        <w:t>from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proofErr w:type="spellStart"/>
      <w:proofErr w:type="gram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skimage.restoration</w:t>
      </w:r>
      <w:proofErr w:type="spellEnd"/>
      <w:proofErr w:type="gramEnd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r w:rsidRPr="00ED1B28">
        <w:rPr>
          <w:rFonts w:asciiTheme="majorBidi" w:eastAsia="Times New Roman" w:hAnsiTheme="majorBidi" w:cstheme="majorBidi"/>
          <w:color w:val="FF79C6"/>
          <w:sz w:val="24"/>
          <w:szCs w:val="24"/>
        </w:rPr>
        <w:t>import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proofErr w:type="spell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denoise_tv_chambolle</w:t>
      </w:r>
      <w:proofErr w:type="spellEnd"/>
    </w:p>
    <w:p w14:paraId="7948A556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</w:p>
    <w:p w14:paraId="72FBBEDD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proofErr w:type="spell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noisy_image</w:t>
      </w:r>
      <w:proofErr w:type="spellEnd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=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proofErr w:type="spellStart"/>
      <w:proofErr w:type="gram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plt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.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imread</w:t>
      </w:r>
      <w:proofErr w:type="spellEnd"/>
      <w:proofErr w:type="gramEnd"/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(</w:t>
      </w:r>
      <w:r w:rsidRPr="00ED1B28">
        <w:rPr>
          <w:rFonts w:asciiTheme="majorBidi" w:eastAsia="Times New Roman" w:hAnsiTheme="majorBidi" w:cstheme="majorBidi"/>
          <w:color w:val="E7997A"/>
          <w:sz w:val="24"/>
          <w:szCs w:val="24"/>
        </w:rPr>
        <w:t>'./dataset/miny.jpeg'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)</w:t>
      </w:r>
    </w:p>
    <w:p w14:paraId="3ED61068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</w:p>
    <w:p w14:paraId="354043D1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i/>
          <w:iCs/>
          <w:color w:val="808080"/>
          <w:sz w:val="24"/>
          <w:szCs w:val="24"/>
        </w:rPr>
        <w:t># Apply total variation filter denoising</w:t>
      </w:r>
    </w:p>
    <w:p w14:paraId="7D768130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proofErr w:type="spell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denoised_image</w:t>
      </w:r>
      <w:proofErr w:type="spellEnd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=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proofErr w:type="spell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denoise_tv_</w:t>
      </w:r>
      <w:proofErr w:type="gram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chambolle</w:t>
      </w:r>
      <w:proofErr w:type="spellEnd"/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(</w:t>
      </w:r>
      <w:proofErr w:type="spellStart"/>
      <w:proofErr w:type="gramEnd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noisy_image</w:t>
      </w:r>
      <w:proofErr w:type="spellEnd"/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,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multichannel</w:t>
      </w:r>
      <w:r w:rsidRPr="00ED1B28">
        <w:rPr>
          <w:rFonts w:asciiTheme="majorBidi" w:eastAsia="Times New Roman" w:hAnsiTheme="majorBidi" w:cstheme="majorBidi"/>
          <w:b/>
          <w:bCs/>
          <w:color w:val="FF79C6"/>
          <w:sz w:val="24"/>
          <w:szCs w:val="24"/>
        </w:rPr>
        <w:t>=</w:t>
      </w:r>
      <w:r w:rsidRPr="00ED1B28">
        <w:rPr>
          <w:rFonts w:asciiTheme="majorBidi" w:eastAsia="Times New Roman" w:hAnsiTheme="majorBidi" w:cstheme="majorBidi"/>
          <w:b/>
          <w:bCs/>
          <w:color w:val="ACE591"/>
          <w:sz w:val="24"/>
          <w:szCs w:val="24"/>
        </w:rPr>
        <w:t>True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)</w:t>
      </w:r>
    </w:p>
    <w:p w14:paraId="46470D97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</w:p>
    <w:p w14:paraId="2EE13D23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r w:rsidRPr="00ED1B28">
        <w:rPr>
          <w:rFonts w:asciiTheme="majorBidi" w:eastAsia="Times New Roman" w:hAnsiTheme="majorBidi" w:cstheme="majorBidi"/>
          <w:i/>
          <w:iCs/>
          <w:color w:val="808080"/>
          <w:sz w:val="24"/>
          <w:szCs w:val="24"/>
        </w:rPr>
        <w:t># Show the noisy and denoised image</w:t>
      </w:r>
    </w:p>
    <w:p w14:paraId="11F3350B" w14:textId="77777777" w:rsidR="00774B6A" w:rsidRPr="00ED1B28" w:rsidRDefault="00774B6A" w:rsidP="00774B6A">
      <w:pPr>
        <w:pBdr>
          <w:top w:val="single" w:sz="6" w:space="0" w:color="E8E8E8"/>
          <w:left w:val="single" w:sz="6" w:space="9" w:color="F08080"/>
          <w:bottom w:val="single" w:sz="6" w:space="0" w:color="E8E8E8"/>
          <w:right w:val="single" w:sz="6" w:space="9" w:color="E8E8E8"/>
        </w:pBdr>
        <w:shd w:val="clear" w:color="auto" w:fill="3234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F8F8F2"/>
          <w:sz w:val="24"/>
          <w:szCs w:val="24"/>
        </w:rPr>
      </w:pPr>
      <w:proofErr w:type="spell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plot_</w:t>
      </w:r>
      <w:proofErr w:type="gram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comparison</w:t>
      </w:r>
      <w:proofErr w:type="spellEnd"/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(</w:t>
      </w:r>
      <w:proofErr w:type="spellStart"/>
      <w:proofErr w:type="gramEnd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noisy_image</w:t>
      </w:r>
      <w:proofErr w:type="spellEnd"/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,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proofErr w:type="spellStart"/>
      <w:r w:rsidRPr="00ED1B28">
        <w:rPr>
          <w:rFonts w:asciiTheme="majorBidi" w:eastAsia="Times New Roman" w:hAnsiTheme="majorBidi" w:cstheme="majorBidi"/>
          <w:color w:val="F8F8F2"/>
          <w:sz w:val="24"/>
          <w:szCs w:val="24"/>
          <w:shd w:val="clear" w:color="auto" w:fill="323443"/>
        </w:rPr>
        <w:t>denoised_image</w:t>
      </w:r>
      <w:proofErr w:type="spellEnd"/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,</w:t>
      </w:r>
      <w:r w:rsidRPr="00ED1B28">
        <w:rPr>
          <w:rFonts w:asciiTheme="majorBidi" w:eastAsia="Times New Roman" w:hAnsiTheme="majorBidi" w:cstheme="majorBidi"/>
          <w:color w:val="F8F8F2"/>
          <w:sz w:val="24"/>
          <w:szCs w:val="24"/>
        </w:rPr>
        <w:t xml:space="preserve"> </w:t>
      </w:r>
      <w:r w:rsidRPr="00ED1B28">
        <w:rPr>
          <w:rFonts w:asciiTheme="majorBidi" w:eastAsia="Times New Roman" w:hAnsiTheme="majorBidi" w:cstheme="majorBidi"/>
          <w:color w:val="E7997A"/>
          <w:sz w:val="24"/>
          <w:szCs w:val="24"/>
        </w:rPr>
        <w:t>'Denoised Image'</w:t>
      </w:r>
      <w:r w:rsidRPr="00ED1B28">
        <w:rPr>
          <w:rFonts w:asciiTheme="majorBidi" w:eastAsia="Times New Roman" w:hAnsiTheme="majorBidi" w:cstheme="majorBidi"/>
          <w:b/>
          <w:bCs/>
          <w:color w:val="66D9EF"/>
          <w:sz w:val="24"/>
          <w:szCs w:val="24"/>
        </w:rPr>
        <w:t>)</w:t>
      </w:r>
    </w:p>
    <w:p w14:paraId="3A46ABDB" w14:textId="433BCBE0" w:rsidR="00774B6A" w:rsidRPr="00ED1B28" w:rsidRDefault="00774B6A" w:rsidP="00774B6A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4292E"/>
          <w:sz w:val="24"/>
          <w:szCs w:val="24"/>
        </w:rPr>
      </w:pPr>
    </w:p>
    <w:p w14:paraId="32135F8E" w14:textId="337C195D" w:rsidR="00EA10DA" w:rsidRPr="00ED1B28" w:rsidRDefault="00ED1B28" w:rsidP="00EA10DA">
      <w:pPr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ED1B28">
        <w:rPr>
          <w:rFonts w:asciiTheme="majorBidi" w:hAnsiTheme="majorBidi" w:cstheme="majorBidi"/>
          <w:b/>
          <w:bCs/>
          <w:noProof/>
          <w:color w:val="000000"/>
          <w:sz w:val="24"/>
          <w:szCs w:val="24"/>
        </w:rPr>
        <w:drawing>
          <wp:inline distT="0" distB="0" distL="0" distR="0" wp14:anchorId="3AE5CD77" wp14:editId="68B0C7D2">
            <wp:extent cx="5943600" cy="2775585"/>
            <wp:effectExtent l="0" t="0" r="0" b="5715"/>
            <wp:docPr id="623749514" name="Picture 1" descr="A person holding a fla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3749514" name="Picture 1" descr="A person holding a flag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02E95" w14:textId="77777777" w:rsidR="001B43BE" w:rsidRPr="00ED1B28" w:rsidRDefault="001B43BE" w:rsidP="00FD6EA7">
      <w:pPr>
        <w:pStyle w:val="NormalWeb"/>
        <w:shd w:val="clear" w:color="auto" w:fill="FFFFFF"/>
        <w:spacing w:before="240" w:beforeAutospacing="0" w:after="0" w:afterAutospacing="0"/>
        <w:rPr>
          <w:rFonts w:asciiTheme="majorBidi" w:hAnsiTheme="majorBidi" w:cstheme="majorBidi"/>
          <w:color w:val="000000"/>
        </w:rPr>
      </w:pPr>
    </w:p>
    <w:p w14:paraId="325EC94B" w14:textId="77777777" w:rsidR="00922DBA" w:rsidRPr="00ED1B28" w:rsidRDefault="00922DBA" w:rsidP="00FD6EA7">
      <w:pPr>
        <w:pStyle w:val="NormalWeb"/>
        <w:shd w:val="clear" w:color="auto" w:fill="FFFFFF"/>
        <w:spacing w:before="240" w:beforeAutospacing="0" w:after="0" w:afterAutospacing="0"/>
        <w:rPr>
          <w:rFonts w:asciiTheme="majorBidi" w:hAnsiTheme="majorBidi" w:cstheme="majorBidi"/>
          <w:color w:val="000000"/>
        </w:rPr>
      </w:pPr>
    </w:p>
    <w:p w14:paraId="1CB23CD4" w14:textId="72EE1505" w:rsidR="00744B78" w:rsidRDefault="00744B78" w:rsidP="00744B78">
      <w:pPr>
        <w:pStyle w:val="Heading1"/>
        <w:shd w:val="clear" w:color="auto" w:fill="FFFFFF"/>
        <w:spacing w:before="300" w:line="450" w:lineRule="atLeast"/>
        <w:rPr>
          <w:rFonts w:ascii="Helvetica" w:hAnsi="Helvetica"/>
          <w:color w:val="242424"/>
          <w:spacing w:val="-4"/>
          <w:sz w:val="36"/>
          <w:szCs w:val="36"/>
        </w:rPr>
      </w:pPr>
      <w:r>
        <w:rPr>
          <w:rFonts w:ascii="Helvetica" w:hAnsi="Helvetica"/>
          <w:color w:val="242424"/>
          <w:spacing w:val="-4"/>
          <w:sz w:val="36"/>
          <w:szCs w:val="36"/>
        </w:rPr>
        <w:t>References</w:t>
      </w:r>
    </w:p>
    <w:p w14:paraId="41E44C7A" w14:textId="472E8497" w:rsidR="001A2DD9" w:rsidRDefault="00000000" w:rsidP="00502F71">
      <w:hyperlink r:id="rId20" w:history="1">
        <w:r w:rsidR="00BE7E71" w:rsidRPr="002A660A">
          <w:rPr>
            <w:rStyle w:val="Hyperlink"/>
          </w:rPr>
          <w:t>https://python.plainenglish.io/introduction-to-image-processing-with-python-18fec2d8dff8</w:t>
        </w:r>
      </w:hyperlink>
    </w:p>
    <w:p w14:paraId="6A302F5C" w14:textId="77777777" w:rsidR="00BE7E71" w:rsidRPr="00502F71" w:rsidRDefault="00BE7E71" w:rsidP="00502F71"/>
    <w:p w14:paraId="33098A16" w14:textId="507D488C" w:rsidR="003645FD" w:rsidRPr="007758DF" w:rsidRDefault="003645FD" w:rsidP="007758DF">
      <w:pPr>
        <w:spacing w:after="0" w:line="240" w:lineRule="auto"/>
        <w:rPr>
          <w:rFonts w:ascii="Calibri" w:eastAsia="Times New Roman" w:hAnsi="Calibri" w:cs="Calibri"/>
          <w:color w:val="242424"/>
          <w:sz w:val="20"/>
          <w:szCs w:val="20"/>
        </w:rPr>
      </w:pPr>
      <w:r>
        <w:rPr>
          <w:sz w:val="27"/>
          <w:szCs w:val="27"/>
        </w:rPr>
        <w:tab/>
      </w:r>
    </w:p>
    <w:sectPr w:rsidR="003645FD" w:rsidRPr="007758DF">
      <w:head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088F94" w14:textId="77777777" w:rsidR="00E00EFA" w:rsidRDefault="00E00EFA" w:rsidP="00367876">
      <w:pPr>
        <w:spacing w:after="0" w:line="240" w:lineRule="auto"/>
      </w:pPr>
      <w:r>
        <w:separator/>
      </w:r>
    </w:p>
  </w:endnote>
  <w:endnote w:type="continuationSeparator" w:id="0">
    <w:p w14:paraId="4F05B999" w14:textId="77777777" w:rsidR="00E00EFA" w:rsidRDefault="00E00EFA" w:rsidP="003678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rlito">
    <w:altName w:val="Cambria"/>
    <w:panose1 w:val="020B0604020202020204"/>
    <w:charset w:val="00"/>
    <w:family w:val="swiss"/>
    <w:pitch w:val="variable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03551E" w14:textId="77777777" w:rsidR="00E00EFA" w:rsidRDefault="00E00EFA" w:rsidP="00367876">
      <w:pPr>
        <w:spacing w:after="0" w:line="240" w:lineRule="auto"/>
      </w:pPr>
      <w:r>
        <w:separator/>
      </w:r>
    </w:p>
  </w:footnote>
  <w:footnote w:type="continuationSeparator" w:id="0">
    <w:p w14:paraId="01F97AF6" w14:textId="77777777" w:rsidR="00E00EFA" w:rsidRDefault="00E00EFA" w:rsidP="003678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10057D" w14:textId="72CB6EF3" w:rsidR="006931F6" w:rsidRPr="00205B06" w:rsidRDefault="006931F6" w:rsidP="00205B06">
    <w:pPr>
      <w:pStyle w:val="Header"/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AI 361</w:t>
    </w:r>
    <w:r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Pr="00205B0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Image Processing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 Script</w:t>
    </w:r>
  </w:p>
  <w:p w14:paraId="2A361F92" w14:textId="77777777" w:rsidR="006931F6" w:rsidRDefault="006931F6" w:rsidP="00247926">
    <w:pPr>
      <w:pStyle w:val="Header"/>
      <w:tabs>
        <w:tab w:val="left" w:pos="7110"/>
      </w:tabs>
    </w:pPr>
    <w:r>
      <w:tab/>
    </w:r>
    <w:r>
      <w:tab/>
      <w:t xml:space="preserve"> </w:t>
    </w:r>
  </w:p>
  <w:p w14:paraId="18278359" w14:textId="6A19612A" w:rsidR="006931F6" w:rsidRPr="00C21A29" w:rsidRDefault="006931F6" w:rsidP="00AF1081">
    <w:pPr>
      <w:pStyle w:val="Header"/>
      <w:tabs>
        <w:tab w:val="left" w:pos="7380"/>
      </w:tabs>
      <w:rPr>
        <w:b/>
        <w:bCs/>
        <w:i/>
        <w:iCs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C0B318F" wp14:editId="7821D761">
              <wp:simplePos x="0" y="0"/>
              <wp:positionH relativeFrom="column">
                <wp:posOffset>4668263</wp:posOffset>
              </wp:positionH>
              <wp:positionV relativeFrom="paragraph">
                <wp:posOffset>210820</wp:posOffset>
              </wp:positionV>
              <wp:extent cx="1329069" cy="0"/>
              <wp:effectExtent l="0" t="0" r="0" b="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329069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2E62509" id="Straight Connector 4" o:spid="_x0000_s1026" style="position:absolute;left:0;text-align:lef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7.6pt,16.6pt" to="472.25pt,1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" strokecolor="#4472c4 [3204]" strokeweight="1.25pt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F6F6CD1" wp14:editId="6AB17487">
              <wp:simplePos x="0" y="0"/>
              <wp:positionH relativeFrom="column">
                <wp:posOffset>-127592</wp:posOffset>
              </wp:positionH>
              <wp:positionV relativeFrom="paragraph">
                <wp:posOffset>104599</wp:posOffset>
              </wp:positionV>
              <wp:extent cx="1850065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850065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75EC871" id="Straight Connector 2" o:spid="_x0000_s1026" style="position:absolute;left:0;text-align:lef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0.05pt,8.25pt" to="135.6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" strokecolor="#4472c4 [3204]" strokeweight="1.25pt">
              <v:stroke joinstyle="miter"/>
            </v:line>
          </w:pict>
        </mc:Fallback>
      </mc:AlternateContent>
    </w:r>
    <w:r>
      <w:t xml:space="preserve"> </w:t>
    </w:r>
    <w:r>
      <w:tab/>
    </w:r>
    <w:r>
      <w:tab/>
    </w:r>
    <w:r w:rsidRPr="00C21A29">
      <w:rPr>
        <w:b/>
        <w:bCs/>
      </w:rPr>
      <w:t>Date:</w:t>
    </w:r>
    <w:r>
      <w:rPr>
        <w:b/>
        <w:bCs/>
      </w:rPr>
      <w:t xml:space="preserve">        /        /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72B99"/>
    <w:multiLevelType w:val="multilevel"/>
    <w:tmpl w:val="A6B281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C55E65"/>
    <w:multiLevelType w:val="multilevel"/>
    <w:tmpl w:val="4BC08F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6F61D1"/>
    <w:multiLevelType w:val="hybridMultilevel"/>
    <w:tmpl w:val="D9BCC3AA"/>
    <w:lvl w:ilvl="0" w:tplc="D49E5836">
      <w:start w:val="1"/>
      <w:numFmt w:val="decimal"/>
      <w:lvlText w:val="%1."/>
      <w:lvlJc w:val="left"/>
      <w:pPr>
        <w:ind w:left="720" w:hanging="360"/>
      </w:pPr>
    </w:lvl>
    <w:lvl w:ilvl="1" w:tplc="A54CE32E">
      <w:start w:val="1"/>
      <w:numFmt w:val="lowerLetter"/>
      <w:lvlText w:val="%2."/>
      <w:lvlJc w:val="left"/>
      <w:pPr>
        <w:ind w:left="1440" w:hanging="360"/>
      </w:pPr>
    </w:lvl>
    <w:lvl w:ilvl="2" w:tplc="086A0C08">
      <w:start w:val="1"/>
      <w:numFmt w:val="lowerRoman"/>
      <w:lvlText w:val="%3."/>
      <w:lvlJc w:val="right"/>
      <w:pPr>
        <w:ind w:left="2160" w:hanging="180"/>
      </w:pPr>
    </w:lvl>
    <w:lvl w:ilvl="3" w:tplc="ECFE66BA">
      <w:start w:val="1"/>
      <w:numFmt w:val="decimal"/>
      <w:lvlText w:val="%4."/>
      <w:lvlJc w:val="left"/>
      <w:pPr>
        <w:ind w:left="2880" w:hanging="360"/>
      </w:pPr>
    </w:lvl>
    <w:lvl w:ilvl="4" w:tplc="8A30BB2E">
      <w:start w:val="1"/>
      <w:numFmt w:val="lowerLetter"/>
      <w:lvlText w:val="%5."/>
      <w:lvlJc w:val="left"/>
      <w:pPr>
        <w:ind w:left="3600" w:hanging="360"/>
      </w:pPr>
    </w:lvl>
    <w:lvl w:ilvl="5" w:tplc="68982F4C">
      <w:start w:val="1"/>
      <w:numFmt w:val="lowerRoman"/>
      <w:lvlText w:val="%6."/>
      <w:lvlJc w:val="right"/>
      <w:pPr>
        <w:ind w:left="4320" w:hanging="180"/>
      </w:pPr>
    </w:lvl>
    <w:lvl w:ilvl="6" w:tplc="CF824A40">
      <w:start w:val="1"/>
      <w:numFmt w:val="decimal"/>
      <w:lvlText w:val="%7."/>
      <w:lvlJc w:val="left"/>
      <w:pPr>
        <w:ind w:left="5040" w:hanging="360"/>
      </w:pPr>
    </w:lvl>
    <w:lvl w:ilvl="7" w:tplc="D4B271D6">
      <w:start w:val="1"/>
      <w:numFmt w:val="lowerLetter"/>
      <w:lvlText w:val="%8."/>
      <w:lvlJc w:val="left"/>
      <w:pPr>
        <w:ind w:left="5760" w:hanging="360"/>
      </w:pPr>
    </w:lvl>
    <w:lvl w:ilvl="8" w:tplc="8C982930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2D0A71"/>
    <w:multiLevelType w:val="multilevel"/>
    <w:tmpl w:val="A50AD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B0C7464"/>
    <w:multiLevelType w:val="hybridMultilevel"/>
    <w:tmpl w:val="1AB85B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847BEB"/>
    <w:multiLevelType w:val="multilevel"/>
    <w:tmpl w:val="860E2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0FE1797"/>
    <w:multiLevelType w:val="hybridMultilevel"/>
    <w:tmpl w:val="F208A930"/>
    <w:lvl w:ilvl="0" w:tplc="15303D6E">
      <w:start w:val="1"/>
      <w:numFmt w:val="decimal"/>
      <w:lvlText w:val="%1-"/>
      <w:lvlJc w:val="left"/>
      <w:pPr>
        <w:ind w:left="108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4205241"/>
    <w:multiLevelType w:val="hybridMultilevel"/>
    <w:tmpl w:val="93F49E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0E1BD8"/>
    <w:multiLevelType w:val="hybridMultilevel"/>
    <w:tmpl w:val="83F27186"/>
    <w:lvl w:ilvl="0" w:tplc="1D34B01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90206BC"/>
    <w:multiLevelType w:val="hybridMultilevel"/>
    <w:tmpl w:val="82CE867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773FE6"/>
    <w:multiLevelType w:val="hybridMultilevel"/>
    <w:tmpl w:val="2B38795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0F75F04"/>
    <w:multiLevelType w:val="multilevel"/>
    <w:tmpl w:val="D40C57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64E448D"/>
    <w:multiLevelType w:val="hybridMultilevel"/>
    <w:tmpl w:val="82CE867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DB2560"/>
    <w:multiLevelType w:val="hybridMultilevel"/>
    <w:tmpl w:val="DE505928"/>
    <w:lvl w:ilvl="0" w:tplc="0C1E3852">
      <w:start w:val="3"/>
      <w:numFmt w:val="decimal"/>
      <w:lvlText w:val="%1."/>
      <w:lvlJc w:val="left"/>
      <w:pPr>
        <w:ind w:left="1080" w:hanging="360"/>
      </w:pPr>
      <w:rPr>
        <w:rFonts w:cstheme="minorHAns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A5943C8"/>
    <w:multiLevelType w:val="hybridMultilevel"/>
    <w:tmpl w:val="1BB08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760FDC"/>
    <w:multiLevelType w:val="multilevel"/>
    <w:tmpl w:val="48E855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10F5C46"/>
    <w:multiLevelType w:val="hybridMultilevel"/>
    <w:tmpl w:val="5942C43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3763C8"/>
    <w:multiLevelType w:val="hybridMultilevel"/>
    <w:tmpl w:val="67349438"/>
    <w:lvl w:ilvl="0" w:tplc="AC26B7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C8A9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3285B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66CB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FCFC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E283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0E9E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72B5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8E03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D760E2"/>
    <w:multiLevelType w:val="multilevel"/>
    <w:tmpl w:val="344CB5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95356AB"/>
    <w:multiLevelType w:val="multilevel"/>
    <w:tmpl w:val="2D28B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2836227"/>
    <w:multiLevelType w:val="hybridMultilevel"/>
    <w:tmpl w:val="A156F3A6"/>
    <w:lvl w:ilvl="0" w:tplc="FFFFFFFF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0F5B91"/>
    <w:multiLevelType w:val="hybridMultilevel"/>
    <w:tmpl w:val="0DD851E6"/>
    <w:lvl w:ilvl="0" w:tplc="FFFFFFF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E40156"/>
    <w:multiLevelType w:val="hybridMultilevel"/>
    <w:tmpl w:val="ECE6E28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D9213ED"/>
    <w:multiLevelType w:val="hybridMultilevel"/>
    <w:tmpl w:val="27BE2762"/>
    <w:lvl w:ilvl="0" w:tplc="FFFFFFFF">
      <w:start w:val="3"/>
      <w:numFmt w:val="decimal"/>
      <w:lvlText w:val="%1."/>
      <w:lvlJc w:val="left"/>
      <w:pPr>
        <w:ind w:left="1080" w:hanging="360"/>
      </w:pPr>
      <w:rPr>
        <w:rFonts w:cstheme="minorHAnsi"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0837607"/>
    <w:multiLevelType w:val="hybridMultilevel"/>
    <w:tmpl w:val="EF567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AD5B54"/>
    <w:multiLevelType w:val="hybridMultilevel"/>
    <w:tmpl w:val="FDAA150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EE5464"/>
    <w:multiLevelType w:val="hybridMultilevel"/>
    <w:tmpl w:val="1AB85BC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C7269C"/>
    <w:multiLevelType w:val="hybridMultilevel"/>
    <w:tmpl w:val="E564B8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FB590D"/>
    <w:multiLevelType w:val="multilevel"/>
    <w:tmpl w:val="0AE41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6CA172E"/>
    <w:multiLevelType w:val="hybridMultilevel"/>
    <w:tmpl w:val="8D92835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9DB3519"/>
    <w:multiLevelType w:val="multilevel"/>
    <w:tmpl w:val="66600B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1" w15:restartNumberingAfterBreak="0">
    <w:nsid w:val="6A1E5A66"/>
    <w:multiLevelType w:val="hybridMultilevel"/>
    <w:tmpl w:val="1AB85BC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AD1EB7"/>
    <w:multiLevelType w:val="multilevel"/>
    <w:tmpl w:val="17D6B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F334861"/>
    <w:multiLevelType w:val="hybridMultilevel"/>
    <w:tmpl w:val="028C356A"/>
    <w:lvl w:ilvl="0" w:tplc="82D8FAAA">
      <w:start w:val="1"/>
      <w:numFmt w:val="bullet"/>
      <w:lvlText w:val="•"/>
      <w:lvlJc w:val="left"/>
      <w:pPr>
        <w:ind w:left="49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D90001E">
      <w:start w:val="1"/>
      <w:numFmt w:val="bullet"/>
      <w:lvlText w:val="o"/>
      <w:lvlJc w:val="left"/>
      <w:pPr>
        <w:ind w:left="13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342175E">
      <w:start w:val="1"/>
      <w:numFmt w:val="bullet"/>
      <w:lvlText w:val="▪"/>
      <w:lvlJc w:val="left"/>
      <w:pPr>
        <w:ind w:left="20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B96B018">
      <w:start w:val="1"/>
      <w:numFmt w:val="bullet"/>
      <w:lvlText w:val="•"/>
      <w:lvlJc w:val="left"/>
      <w:pPr>
        <w:ind w:left="28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CC6CFFA">
      <w:start w:val="1"/>
      <w:numFmt w:val="bullet"/>
      <w:lvlText w:val="o"/>
      <w:lvlJc w:val="left"/>
      <w:pPr>
        <w:ind w:left="35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1167EF0">
      <w:start w:val="1"/>
      <w:numFmt w:val="bullet"/>
      <w:lvlText w:val="▪"/>
      <w:lvlJc w:val="left"/>
      <w:pPr>
        <w:ind w:left="425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D0EEF5C">
      <w:start w:val="1"/>
      <w:numFmt w:val="bullet"/>
      <w:lvlText w:val="•"/>
      <w:lvlJc w:val="left"/>
      <w:pPr>
        <w:ind w:left="49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29A9B1A">
      <w:start w:val="1"/>
      <w:numFmt w:val="bullet"/>
      <w:lvlText w:val="o"/>
      <w:lvlJc w:val="left"/>
      <w:pPr>
        <w:ind w:left="56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9540ABA">
      <w:start w:val="1"/>
      <w:numFmt w:val="bullet"/>
      <w:lvlText w:val="▪"/>
      <w:lvlJc w:val="left"/>
      <w:pPr>
        <w:ind w:left="64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4" w15:restartNumberingAfterBreak="0">
    <w:nsid w:val="71EF3BBC"/>
    <w:multiLevelType w:val="multilevel"/>
    <w:tmpl w:val="C20027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3F55281"/>
    <w:multiLevelType w:val="hybridMultilevel"/>
    <w:tmpl w:val="AC7CB0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43E44B1"/>
    <w:multiLevelType w:val="hybridMultilevel"/>
    <w:tmpl w:val="EC6CA1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983609"/>
    <w:multiLevelType w:val="hybridMultilevel"/>
    <w:tmpl w:val="4A121A0E"/>
    <w:lvl w:ilvl="0" w:tplc="DAB62E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E694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863F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3268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28E0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58E1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66D5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A8CF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781D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08245A"/>
    <w:multiLevelType w:val="multilevel"/>
    <w:tmpl w:val="7E002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62810371">
    <w:abstractNumId w:val="37"/>
  </w:num>
  <w:num w:numId="2" w16cid:durableId="882064311">
    <w:abstractNumId w:val="2"/>
  </w:num>
  <w:num w:numId="3" w16cid:durableId="197663505">
    <w:abstractNumId w:val="17"/>
  </w:num>
  <w:num w:numId="4" w16cid:durableId="297075785">
    <w:abstractNumId w:val="30"/>
  </w:num>
  <w:num w:numId="5" w16cid:durableId="1650092093">
    <w:abstractNumId w:val="22"/>
  </w:num>
  <w:num w:numId="6" w16cid:durableId="402065975">
    <w:abstractNumId w:val="21"/>
  </w:num>
  <w:num w:numId="7" w16cid:durableId="606280036">
    <w:abstractNumId w:val="10"/>
  </w:num>
  <w:num w:numId="8" w16cid:durableId="775684548">
    <w:abstractNumId w:val="20"/>
  </w:num>
  <w:num w:numId="9" w16cid:durableId="695077528">
    <w:abstractNumId w:val="16"/>
  </w:num>
  <w:num w:numId="10" w16cid:durableId="339431329">
    <w:abstractNumId w:val="7"/>
  </w:num>
  <w:num w:numId="11" w16cid:durableId="1303929643">
    <w:abstractNumId w:val="25"/>
  </w:num>
  <w:num w:numId="12" w16cid:durableId="1330132363">
    <w:abstractNumId w:val="6"/>
  </w:num>
  <w:num w:numId="13" w16cid:durableId="934289439">
    <w:abstractNumId w:val="33"/>
  </w:num>
  <w:num w:numId="14" w16cid:durableId="992949736">
    <w:abstractNumId w:val="12"/>
  </w:num>
  <w:num w:numId="15" w16cid:durableId="355232103">
    <w:abstractNumId w:val="13"/>
  </w:num>
  <w:num w:numId="16" w16cid:durableId="1565873977">
    <w:abstractNumId w:val="9"/>
  </w:num>
  <w:num w:numId="17" w16cid:durableId="495726097">
    <w:abstractNumId w:val="4"/>
  </w:num>
  <w:num w:numId="18" w16cid:durableId="1402019790">
    <w:abstractNumId w:val="31"/>
  </w:num>
  <w:num w:numId="19" w16cid:durableId="1339190479">
    <w:abstractNumId w:val="26"/>
  </w:num>
  <w:num w:numId="20" w16cid:durableId="393433383">
    <w:abstractNumId w:val="28"/>
  </w:num>
  <w:num w:numId="21" w16cid:durableId="1385562305">
    <w:abstractNumId w:val="36"/>
  </w:num>
  <w:num w:numId="22" w16cid:durableId="800999845">
    <w:abstractNumId w:val="8"/>
  </w:num>
  <w:num w:numId="23" w16cid:durableId="1110930461">
    <w:abstractNumId w:val="19"/>
  </w:num>
  <w:num w:numId="24" w16cid:durableId="1695887948">
    <w:abstractNumId w:val="23"/>
  </w:num>
  <w:num w:numId="25" w16cid:durableId="1244488741">
    <w:abstractNumId w:val="29"/>
  </w:num>
  <w:num w:numId="26" w16cid:durableId="132531233">
    <w:abstractNumId w:val="35"/>
  </w:num>
  <w:num w:numId="27" w16cid:durableId="1374159356">
    <w:abstractNumId w:val="27"/>
  </w:num>
  <w:num w:numId="28" w16cid:durableId="603656769">
    <w:abstractNumId w:val="34"/>
  </w:num>
  <w:num w:numId="29" w16cid:durableId="238104535">
    <w:abstractNumId w:val="18"/>
  </w:num>
  <w:num w:numId="30" w16cid:durableId="1492141394">
    <w:abstractNumId w:val="15"/>
  </w:num>
  <w:num w:numId="31" w16cid:durableId="1814247366">
    <w:abstractNumId w:val="32"/>
  </w:num>
  <w:num w:numId="32" w16cid:durableId="660696057">
    <w:abstractNumId w:val="3"/>
  </w:num>
  <w:num w:numId="33" w16cid:durableId="971252260">
    <w:abstractNumId w:val="38"/>
  </w:num>
  <w:num w:numId="34" w16cid:durableId="229778256">
    <w:abstractNumId w:val="11"/>
  </w:num>
  <w:num w:numId="35" w16cid:durableId="1757431956">
    <w:abstractNumId w:val="14"/>
  </w:num>
  <w:num w:numId="36" w16cid:durableId="859659402">
    <w:abstractNumId w:val="1"/>
  </w:num>
  <w:num w:numId="37" w16cid:durableId="2038191809">
    <w:abstractNumId w:val="0"/>
  </w:num>
  <w:num w:numId="38" w16cid:durableId="1863474500">
    <w:abstractNumId w:val="5"/>
  </w:num>
  <w:num w:numId="39" w16cid:durableId="193320320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MTUzMbOwtDQ3srRQ0lEKTi0uzszPAykwqgUAQukf0iwAAAA="/>
  </w:docVars>
  <w:rsids>
    <w:rsidRoot w:val="00367876"/>
    <w:rsid w:val="00015216"/>
    <w:rsid w:val="00017607"/>
    <w:rsid w:val="000417DC"/>
    <w:rsid w:val="00042C1C"/>
    <w:rsid w:val="00050621"/>
    <w:rsid w:val="000718C9"/>
    <w:rsid w:val="00073F5B"/>
    <w:rsid w:val="000B081D"/>
    <w:rsid w:val="000C27BB"/>
    <w:rsid w:val="000C4158"/>
    <w:rsid w:val="000D3B0E"/>
    <w:rsid w:val="001120CC"/>
    <w:rsid w:val="00126470"/>
    <w:rsid w:val="0014444B"/>
    <w:rsid w:val="0014518E"/>
    <w:rsid w:val="001639E3"/>
    <w:rsid w:val="001723E4"/>
    <w:rsid w:val="00191807"/>
    <w:rsid w:val="00193074"/>
    <w:rsid w:val="001A2DD9"/>
    <w:rsid w:val="001A43E5"/>
    <w:rsid w:val="001B3DA2"/>
    <w:rsid w:val="001B43BE"/>
    <w:rsid w:val="001C3F25"/>
    <w:rsid w:val="001D186A"/>
    <w:rsid w:val="001E6751"/>
    <w:rsid w:val="001E6FD8"/>
    <w:rsid w:val="0020235B"/>
    <w:rsid w:val="00205B06"/>
    <w:rsid w:val="00216C98"/>
    <w:rsid w:val="00216EFF"/>
    <w:rsid w:val="00222E2D"/>
    <w:rsid w:val="00222FDE"/>
    <w:rsid w:val="00247180"/>
    <w:rsid w:val="00247926"/>
    <w:rsid w:val="0025126A"/>
    <w:rsid w:val="002653D9"/>
    <w:rsid w:val="0027436A"/>
    <w:rsid w:val="002831A9"/>
    <w:rsid w:val="002A08EA"/>
    <w:rsid w:val="002F16C5"/>
    <w:rsid w:val="0030555A"/>
    <w:rsid w:val="003069C4"/>
    <w:rsid w:val="00306ED6"/>
    <w:rsid w:val="00313D38"/>
    <w:rsid w:val="003445E9"/>
    <w:rsid w:val="00355537"/>
    <w:rsid w:val="0035749A"/>
    <w:rsid w:val="003645FD"/>
    <w:rsid w:val="00367876"/>
    <w:rsid w:val="00375753"/>
    <w:rsid w:val="00377AD1"/>
    <w:rsid w:val="003855B4"/>
    <w:rsid w:val="003877D2"/>
    <w:rsid w:val="003903BC"/>
    <w:rsid w:val="003B5892"/>
    <w:rsid w:val="003E50D9"/>
    <w:rsid w:val="003E69E2"/>
    <w:rsid w:val="003F5EBE"/>
    <w:rsid w:val="00401902"/>
    <w:rsid w:val="00412B67"/>
    <w:rsid w:val="00422941"/>
    <w:rsid w:val="00422F6A"/>
    <w:rsid w:val="00433D04"/>
    <w:rsid w:val="004366F6"/>
    <w:rsid w:val="00472BD9"/>
    <w:rsid w:val="00473AF8"/>
    <w:rsid w:val="0047439F"/>
    <w:rsid w:val="00476C46"/>
    <w:rsid w:val="00480032"/>
    <w:rsid w:val="004A329C"/>
    <w:rsid w:val="004A3597"/>
    <w:rsid w:val="004A655D"/>
    <w:rsid w:val="004F031A"/>
    <w:rsid w:val="004F2003"/>
    <w:rsid w:val="004F2D1A"/>
    <w:rsid w:val="004F7DA1"/>
    <w:rsid w:val="00502F71"/>
    <w:rsid w:val="00515944"/>
    <w:rsid w:val="00523AFB"/>
    <w:rsid w:val="00526FF3"/>
    <w:rsid w:val="00553484"/>
    <w:rsid w:val="005660A2"/>
    <w:rsid w:val="00577998"/>
    <w:rsid w:val="0058658C"/>
    <w:rsid w:val="005A1189"/>
    <w:rsid w:val="00611362"/>
    <w:rsid w:val="006251AD"/>
    <w:rsid w:val="00634B3C"/>
    <w:rsid w:val="00647F56"/>
    <w:rsid w:val="006536EA"/>
    <w:rsid w:val="00690640"/>
    <w:rsid w:val="006910CE"/>
    <w:rsid w:val="00692F55"/>
    <w:rsid w:val="006931F6"/>
    <w:rsid w:val="006964BE"/>
    <w:rsid w:val="006A12D6"/>
    <w:rsid w:val="006A2E95"/>
    <w:rsid w:val="006D4ACD"/>
    <w:rsid w:val="006E0D55"/>
    <w:rsid w:val="006E0F70"/>
    <w:rsid w:val="006E2A32"/>
    <w:rsid w:val="006F56DF"/>
    <w:rsid w:val="006F5EBB"/>
    <w:rsid w:val="00726E43"/>
    <w:rsid w:val="007360C6"/>
    <w:rsid w:val="00740656"/>
    <w:rsid w:val="00740D82"/>
    <w:rsid w:val="00744B78"/>
    <w:rsid w:val="00745AD2"/>
    <w:rsid w:val="00774B6A"/>
    <w:rsid w:val="007758DF"/>
    <w:rsid w:val="00776510"/>
    <w:rsid w:val="00780F19"/>
    <w:rsid w:val="007C2199"/>
    <w:rsid w:val="007E0342"/>
    <w:rsid w:val="007E367E"/>
    <w:rsid w:val="008420F9"/>
    <w:rsid w:val="00843B96"/>
    <w:rsid w:val="008463E5"/>
    <w:rsid w:val="00855A84"/>
    <w:rsid w:val="00856C7D"/>
    <w:rsid w:val="008830B7"/>
    <w:rsid w:val="008845F4"/>
    <w:rsid w:val="0088494A"/>
    <w:rsid w:val="0089466A"/>
    <w:rsid w:val="008948A5"/>
    <w:rsid w:val="008A1A96"/>
    <w:rsid w:val="008A3A62"/>
    <w:rsid w:val="008B7637"/>
    <w:rsid w:val="008D354E"/>
    <w:rsid w:val="008E0B65"/>
    <w:rsid w:val="008F75AB"/>
    <w:rsid w:val="00911180"/>
    <w:rsid w:val="00912EFD"/>
    <w:rsid w:val="00913531"/>
    <w:rsid w:val="00922DBA"/>
    <w:rsid w:val="00924EFD"/>
    <w:rsid w:val="00930881"/>
    <w:rsid w:val="0095083F"/>
    <w:rsid w:val="00952C9A"/>
    <w:rsid w:val="00956DA7"/>
    <w:rsid w:val="00962A9D"/>
    <w:rsid w:val="0098050A"/>
    <w:rsid w:val="0098443B"/>
    <w:rsid w:val="009B2D2C"/>
    <w:rsid w:val="009B4B5E"/>
    <w:rsid w:val="009C0286"/>
    <w:rsid w:val="009D7934"/>
    <w:rsid w:val="00A027C3"/>
    <w:rsid w:val="00A11019"/>
    <w:rsid w:val="00A37B78"/>
    <w:rsid w:val="00A860E6"/>
    <w:rsid w:val="00A87175"/>
    <w:rsid w:val="00A95B36"/>
    <w:rsid w:val="00A960F2"/>
    <w:rsid w:val="00AB6062"/>
    <w:rsid w:val="00AE6B5C"/>
    <w:rsid w:val="00AE78A1"/>
    <w:rsid w:val="00AF1081"/>
    <w:rsid w:val="00B0117D"/>
    <w:rsid w:val="00B21D6A"/>
    <w:rsid w:val="00B328AA"/>
    <w:rsid w:val="00B46727"/>
    <w:rsid w:val="00B64818"/>
    <w:rsid w:val="00B652CD"/>
    <w:rsid w:val="00B6714F"/>
    <w:rsid w:val="00B84885"/>
    <w:rsid w:val="00B95337"/>
    <w:rsid w:val="00BC0E46"/>
    <w:rsid w:val="00BC33F6"/>
    <w:rsid w:val="00BD0DD4"/>
    <w:rsid w:val="00BD401B"/>
    <w:rsid w:val="00BE2784"/>
    <w:rsid w:val="00BE72E8"/>
    <w:rsid w:val="00BE7E71"/>
    <w:rsid w:val="00BF01AA"/>
    <w:rsid w:val="00C16127"/>
    <w:rsid w:val="00C21A29"/>
    <w:rsid w:val="00C227B7"/>
    <w:rsid w:val="00C27352"/>
    <w:rsid w:val="00C35E45"/>
    <w:rsid w:val="00C52560"/>
    <w:rsid w:val="00C639D9"/>
    <w:rsid w:val="00C77396"/>
    <w:rsid w:val="00C779B9"/>
    <w:rsid w:val="00CC156B"/>
    <w:rsid w:val="00CD03A1"/>
    <w:rsid w:val="00CE79DB"/>
    <w:rsid w:val="00D03A4F"/>
    <w:rsid w:val="00D237AD"/>
    <w:rsid w:val="00D316AA"/>
    <w:rsid w:val="00D352C9"/>
    <w:rsid w:val="00D53929"/>
    <w:rsid w:val="00D57D04"/>
    <w:rsid w:val="00D64CA7"/>
    <w:rsid w:val="00D75BBD"/>
    <w:rsid w:val="00D93951"/>
    <w:rsid w:val="00DB3F32"/>
    <w:rsid w:val="00DD5CC1"/>
    <w:rsid w:val="00DE28A5"/>
    <w:rsid w:val="00DF1235"/>
    <w:rsid w:val="00E00EFA"/>
    <w:rsid w:val="00E054C0"/>
    <w:rsid w:val="00E05BD2"/>
    <w:rsid w:val="00E317C2"/>
    <w:rsid w:val="00E80AAC"/>
    <w:rsid w:val="00E876D1"/>
    <w:rsid w:val="00E878BD"/>
    <w:rsid w:val="00E92578"/>
    <w:rsid w:val="00EA10DA"/>
    <w:rsid w:val="00EB0876"/>
    <w:rsid w:val="00EB1325"/>
    <w:rsid w:val="00EB5914"/>
    <w:rsid w:val="00EB67C1"/>
    <w:rsid w:val="00ED1B28"/>
    <w:rsid w:val="00ED4F57"/>
    <w:rsid w:val="00EF5510"/>
    <w:rsid w:val="00F00F2F"/>
    <w:rsid w:val="00F01818"/>
    <w:rsid w:val="00F1486F"/>
    <w:rsid w:val="00F37F18"/>
    <w:rsid w:val="00F44232"/>
    <w:rsid w:val="00F53F65"/>
    <w:rsid w:val="00F64EF7"/>
    <w:rsid w:val="00F74538"/>
    <w:rsid w:val="00FA2F8F"/>
    <w:rsid w:val="00FD2180"/>
    <w:rsid w:val="00FD6EA7"/>
    <w:rsid w:val="00FF5F1F"/>
    <w:rsid w:val="02047158"/>
    <w:rsid w:val="02D56A73"/>
    <w:rsid w:val="03202682"/>
    <w:rsid w:val="035EF24F"/>
    <w:rsid w:val="0620AF87"/>
    <w:rsid w:val="06B86696"/>
    <w:rsid w:val="06F3AF4E"/>
    <w:rsid w:val="07C46F14"/>
    <w:rsid w:val="07C4B48D"/>
    <w:rsid w:val="082C10E0"/>
    <w:rsid w:val="084F7E4D"/>
    <w:rsid w:val="09EC8F50"/>
    <w:rsid w:val="0A2D2B3B"/>
    <w:rsid w:val="0A4FFBC2"/>
    <w:rsid w:val="0A7680AC"/>
    <w:rsid w:val="0ABF3E7B"/>
    <w:rsid w:val="0BBCE231"/>
    <w:rsid w:val="0CABC34D"/>
    <w:rsid w:val="0CFD0BB3"/>
    <w:rsid w:val="0DBF67D8"/>
    <w:rsid w:val="0E605D69"/>
    <w:rsid w:val="0E78EB6B"/>
    <w:rsid w:val="0E81553F"/>
    <w:rsid w:val="0F2BDA7A"/>
    <w:rsid w:val="0F669FC9"/>
    <w:rsid w:val="10345DE0"/>
    <w:rsid w:val="10661655"/>
    <w:rsid w:val="10F3BC30"/>
    <w:rsid w:val="11980D00"/>
    <w:rsid w:val="11A4906E"/>
    <w:rsid w:val="11FD50FF"/>
    <w:rsid w:val="1335F29B"/>
    <w:rsid w:val="14127879"/>
    <w:rsid w:val="153AC3B9"/>
    <w:rsid w:val="15B09FFC"/>
    <w:rsid w:val="1700DE3C"/>
    <w:rsid w:val="170B6EA6"/>
    <w:rsid w:val="17207914"/>
    <w:rsid w:val="17762F0A"/>
    <w:rsid w:val="182C5D73"/>
    <w:rsid w:val="18B16FC9"/>
    <w:rsid w:val="18EBFD06"/>
    <w:rsid w:val="1A492358"/>
    <w:rsid w:val="1A9E1CF9"/>
    <w:rsid w:val="1BE81849"/>
    <w:rsid w:val="1C8972B4"/>
    <w:rsid w:val="1D6D03A6"/>
    <w:rsid w:val="1DB18BE2"/>
    <w:rsid w:val="1E2CA9D7"/>
    <w:rsid w:val="1E5D586A"/>
    <w:rsid w:val="1F013395"/>
    <w:rsid w:val="1F0689DD"/>
    <w:rsid w:val="1F0F2BBB"/>
    <w:rsid w:val="1F393CD7"/>
    <w:rsid w:val="2004AB9E"/>
    <w:rsid w:val="20AA4C1B"/>
    <w:rsid w:val="20D64F99"/>
    <w:rsid w:val="224DC5C2"/>
    <w:rsid w:val="23066754"/>
    <w:rsid w:val="25E41E68"/>
    <w:rsid w:val="2618C32E"/>
    <w:rsid w:val="26484490"/>
    <w:rsid w:val="27C519EC"/>
    <w:rsid w:val="27C75627"/>
    <w:rsid w:val="27C7A181"/>
    <w:rsid w:val="2822A33C"/>
    <w:rsid w:val="2839C3EE"/>
    <w:rsid w:val="28782ED5"/>
    <w:rsid w:val="2A0ECBFD"/>
    <w:rsid w:val="2A762B04"/>
    <w:rsid w:val="2AAB52A8"/>
    <w:rsid w:val="2B676FF4"/>
    <w:rsid w:val="2C1AA312"/>
    <w:rsid w:val="2CC1CC62"/>
    <w:rsid w:val="2CDE1C30"/>
    <w:rsid w:val="2CEAED19"/>
    <w:rsid w:val="2D3C00F2"/>
    <w:rsid w:val="2D55C06B"/>
    <w:rsid w:val="2DC5E002"/>
    <w:rsid w:val="2E9E5BBA"/>
    <w:rsid w:val="2EC8D2E1"/>
    <w:rsid w:val="2F0D5050"/>
    <w:rsid w:val="2F4D4841"/>
    <w:rsid w:val="31AF5F8A"/>
    <w:rsid w:val="31E3E090"/>
    <w:rsid w:val="31E92999"/>
    <w:rsid w:val="31F372DA"/>
    <w:rsid w:val="32F82136"/>
    <w:rsid w:val="331B6507"/>
    <w:rsid w:val="3349B021"/>
    <w:rsid w:val="34019C5C"/>
    <w:rsid w:val="341D8221"/>
    <w:rsid w:val="35C05421"/>
    <w:rsid w:val="35CD8ECC"/>
    <w:rsid w:val="35CE4330"/>
    <w:rsid w:val="35DCBE7F"/>
    <w:rsid w:val="363A93E5"/>
    <w:rsid w:val="36925A86"/>
    <w:rsid w:val="372240E7"/>
    <w:rsid w:val="3772B74F"/>
    <w:rsid w:val="38ABBEB0"/>
    <w:rsid w:val="390917D0"/>
    <w:rsid w:val="397515D9"/>
    <w:rsid w:val="397B7D23"/>
    <w:rsid w:val="39EFBC1F"/>
    <w:rsid w:val="39F7E329"/>
    <w:rsid w:val="3A3DE970"/>
    <w:rsid w:val="3A69F9FE"/>
    <w:rsid w:val="3AAC3728"/>
    <w:rsid w:val="3ADCC998"/>
    <w:rsid w:val="3B25719B"/>
    <w:rsid w:val="3BA7F5F7"/>
    <w:rsid w:val="3D64975C"/>
    <w:rsid w:val="3DE1029D"/>
    <w:rsid w:val="3EBE6E60"/>
    <w:rsid w:val="3ED85CF7"/>
    <w:rsid w:val="3F366FB9"/>
    <w:rsid w:val="3FED44DC"/>
    <w:rsid w:val="403765CF"/>
    <w:rsid w:val="40ABC09D"/>
    <w:rsid w:val="40BD5540"/>
    <w:rsid w:val="4138D3EA"/>
    <w:rsid w:val="42080EA7"/>
    <w:rsid w:val="423B0C8F"/>
    <w:rsid w:val="425BA1E6"/>
    <w:rsid w:val="426780CA"/>
    <w:rsid w:val="4299C863"/>
    <w:rsid w:val="43028D0A"/>
    <w:rsid w:val="431F6632"/>
    <w:rsid w:val="435FE576"/>
    <w:rsid w:val="43736A44"/>
    <w:rsid w:val="43914431"/>
    <w:rsid w:val="43F7E066"/>
    <w:rsid w:val="448192DD"/>
    <w:rsid w:val="44CBD618"/>
    <w:rsid w:val="46C3F9D4"/>
    <w:rsid w:val="4756CB6B"/>
    <w:rsid w:val="47CEE770"/>
    <w:rsid w:val="4899F5AF"/>
    <w:rsid w:val="49E72AE3"/>
    <w:rsid w:val="4C1C8E60"/>
    <w:rsid w:val="4C5CA7AC"/>
    <w:rsid w:val="4D974C7A"/>
    <w:rsid w:val="4E76C52A"/>
    <w:rsid w:val="4F0A285E"/>
    <w:rsid w:val="4F362BDC"/>
    <w:rsid w:val="4F3C9007"/>
    <w:rsid w:val="4F911986"/>
    <w:rsid w:val="50227A9F"/>
    <w:rsid w:val="50B44B90"/>
    <w:rsid w:val="50E109A7"/>
    <w:rsid w:val="51642423"/>
    <w:rsid w:val="51D9BE6A"/>
    <w:rsid w:val="521BB1D0"/>
    <w:rsid w:val="526341D8"/>
    <w:rsid w:val="52890F5F"/>
    <w:rsid w:val="5294A35E"/>
    <w:rsid w:val="52CAA80B"/>
    <w:rsid w:val="5332E272"/>
    <w:rsid w:val="537E8C07"/>
    <w:rsid w:val="53AADE93"/>
    <w:rsid w:val="53D2AD06"/>
    <w:rsid w:val="541A1D80"/>
    <w:rsid w:val="54963681"/>
    <w:rsid w:val="54D0797C"/>
    <w:rsid w:val="5546B4E0"/>
    <w:rsid w:val="55855694"/>
    <w:rsid w:val="55CABB56"/>
    <w:rsid w:val="55FFBE07"/>
    <w:rsid w:val="566302EA"/>
    <w:rsid w:val="56645FD9"/>
    <w:rsid w:val="56E8F6D4"/>
    <w:rsid w:val="574E9DA8"/>
    <w:rsid w:val="57932040"/>
    <w:rsid w:val="579E45AB"/>
    <w:rsid w:val="58A5E0C3"/>
    <w:rsid w:val="58FB4D0D"/>
    <w:rsid w:val="5B23BD2D"/>
    <w:rsid w:val="5B99730B"/>
    <w:rsid w:val="5BF0DFB5"/>
    <w:rsid w:val="5E5D21F9"/>
    <w:rsid w:val="5EFCAB64"/>
    <w:rsid w:val="5F812A5F"/>
    <w:rsid w:val="604CB3B1"/>
    <w:rsid w:val="60638CA0"/>
    <w:rsid w:val="6067DA84"/>
    <w:rsid w:val="60D71762"/>
    <w:rsid w:val="61B349AC"/>
    <w:rsid w:val="61B6FDFD"/>
    <w:rsid w:val="622F69C7"/>
    <w:rsid w:val="62FF5A63"/>
    <w:rsid w:val="6327E62F"/>
    <w:rsid w:val="634F6F8C"/>
    <w:rsid w:val="643A7ECE"/>
    <w:rsid w:val="64B9D278"/>
    <w:rsid w:val="65E13542"/>
    <w:rsid w:val="662C2000"/>
    <w:rsid w:val="67AD8440"/>
    <w:rsid w:val="67C74118"/>
    <w:rsid w:val="67D9C92B"/>
    <w:rsid w:val="68C81204"/>
    <w:rsid w:val="68F54AA8"/>
    <w:rsid w:val="69E6E147"/>
    <w:rsid w:val="6B7A9E6E"/>
    <w:rsid w:val="6C1BF3F3"/>
    <w:rsid w:val="6D99B6FC"/>
    <w:rsid w:val="6E76084D"/>
    <w:rsid w:val="6E9BA1BC"/>
    <w:rsid w:val="6FED65A7"/>
    <w:rsid w:val="701142C4"/>
    <w:rsid w:val="701C85A2"/>
    <w:rsid w:val="71174A73"/>
    <w:rsid w:val="7125483A"/>
    <w:rsid w:val="71BE20FC"/>
    <w:rsid w:val="7285A85C"/>
    <w:rsid w:val="730AA940"/>
    <w:rsid w:val="73D5BC39"/>
    <w:rsid w:val="7462469B"/>
    <w:rsid w:val="7474A2B2"/>
    <w:rsid w:val="754023F2"/>
    <w:rsid w:val="76A71335"/>
    <w:rsid w:val="779F3B66"/>
    <w:rsid w:val="77EA4082"/>
    <w:rsid w:val="782A7159"/>
    <w:rsid w:val="786AF920"/>
    <w:rsid w:val="7A3A7348"/>
    <w:rsid w:val="7A4D91BE"/>
    <w:rsid w:val="7B08F4D1"/>
    <w:rsid w:val="7C69E0CD"/>
    <w:rsid w:val="7DFE2E76"/>
    <w:rsid w:val="7E2178E9"/>
    <w:rsid w:val="7EBFB2FD"/>
    <w:rsid w:val="7EFADF2B"/>
    <w:rsid w:val="7FB47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2200C1"/>
  <w15:chartTrackingRefBased/>
  <w15:docId w15:val="{DD63E31D-2976-460B-80AB-B7F72B086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366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08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877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877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877D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6787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678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78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7876"/>
  </w:style>
  <w:style w:type="paragraph" w:styleId="Footer">
    <w:name w:val="footer"/>
    <w:basedOn w:val="Normal"/>
    <w:link w:val="Foot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7876"/>
  </w:style>
  <w:style w:type="paragraph" w:styleId="BalloonText">
    <w:name w:val="Balloon Text"/>
    <w:basedOn w:val="Normal"/>
    <w:link w:val="BalloonTextChar"/>
    <w:uiPriority w:val="99"/>
    <w:semiHidden/>
    <w:unhideWhenUsed/>
    <w:rsid w:val="003678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87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C156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D5CC1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366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5083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PlainTable1">
    <w:name w:val="Plain Table 1"/>
    <w:basedOn w:val="TableNormal"/>
    <w:uiPriority w:val="41"/>
    <w:rsid w:val="0074065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3877D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877D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877D2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BodyText">
    <w:name w:val="Body Text"/>
    <w:basedOn w:val="Normal"/>
    <w:link w:val="BodyTextChar"/>
    <w:uiPriority w:val="1"/>
    <w:qFormat/>
    <w:rsid w:val="006964BE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</w:rPr>
  </w:style>
  <w:style w:type="character" w:customStyle="1" w:styleId="BodyTextChar">
    <w:name w:val="Body Text Char"/>
    <w:basedOn w:val="DefaultParagraphFont"/>
    <w:link w:val="BodyText"/>
    <w:uiPriority w:val="1"/>
    <w:rsid w:val="006964BE"/>
    <w:rPr>
      <w:rFonts w:ascii="Carlito" w:eastAsia="Carlito" w:hAnsi="Carlito" w:cs="Carlito"/>
    </w:rPr>
  </w:style>
  <w:style w:type="table" w:styleId="TableGrid">
    <w:name w:val="Table Grid"/>
    <w:basedOn w:val="TableNormal"/>
    <w:uiPriority w:val="39"/>
    <w:rsid w:val="006906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F55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F5510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E2784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A655D"/>
    <w:rPr>
      <w:color w:val="605E5C"/>
      <w:shd w:val="clear" w:color="auto" w:fill="E1DFDD"/>
    </w:rPr>
  </w:style>
  <w:style w:type="character" w:customStyle="1" w:styleId="section-number">
    <w:name w:val="section-number"/>
    <w:basedOn w:val="DefaultParagraphFont"/>
    <w:rsid w:val="00ED4F5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19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1902"/>
    <w:rPr>
      <w:rFonts w:ascii="Courier New" w:eastAsia="Times New Roman" w:hAnsi="Courier New" w:cs="Courier New"/>
      <w:sz w:val="20"/>
      <w:szCs w:val="20"/>
    </w:rPr>
  </w:style>
  <w:style w:type="character" w:customStyle="1" w:styleId="c1">
    <w:name w:val="c1"/>
    <w:basedOn w:val="DefaultParagraphFont"/>
    <w:rsid w:val="00401902"/>
  </w:style>
  <w:style w:type="character" w:styleId="Emphasis">
    <w:name w:val="Emphasis"/>
    <w:basedOn w:val="DefaultParagraphFont"/>
    <w:uiPriority w:val="20"/>
    <w:qFormat/>
    <w:rsid w:val="007E367E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BE72E8"/>
    <w:rPr>
      <w:color w:val="954F72" w:themeColor="followedHyperlink"/>
      <w:u w:val="single"/>
    </w:rPr>
  </w:style>
  <w:style w:type="paragraph" w:customStyle="1" w:styleId="pw-post-body-paragraph">
    <w:name w:val="pw-post-body-paragraph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j">
    <w:name w:val="mj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re">
    <w:name w:val="pre"/>
    <w:basedOn w:val="DefaultParagraphFont"/>
    <w:rsid w:val="00A11019"/>
  </w:style>
  <w:style w:type="character" w:customStyle="1" w:styleId="cm-comment">
    <w:name w:val="cm-comment"/>
    <w:basedOn w:val="DefaultParagraphFont"/>
    <w:rsid w:val="00FD6EA7"/>
  </w:style>
  <w:style w:type="character" w:customStyle="1" w:styleId="gp">
    <w:name w:val="gp"/>
    <w:basedOn w:val="DefaultParagraphFont"/>
    <w:rsid w:val="00780F19"/>
  </w:style>
  <w:style w:type="character" w:customStyle="1" w:styleId="n">
    <w:name w:val="n"/>
    <w:basedOn w:val="DefaultParagraphFont"/>
    <w:rsid w:val="00780F19"/>
  </w:style>
  <w:style w:type="character" w:customStyle="1" w:styleId="o">
    <w:name w:val="o"/>
    <w:basedOn w:val="DefaultParagraphFont"/>
    <w:rsid w:val="00780F19"/>
  </w:style>
  <w:style w:type="character" w:customStyle="1" w:styleId="p">
    <w:name w:val="p"/>
    <w:basedOn w:val="DefaultParagraphFont"/>
    <w:rsid w:val="00780F19"/>
  </w:style>
  <w:style w:type="character" w:customStyle="1" w:styleId="mf">
    <w:name w:val="mf"/>
    <w:basedOn w:val="DefaultParagraphFont"/>
    <w:rsid w:val="00780F19"/>
  </w:style>
  <w:style w:type="character" w:customStyle="1" w:styleId="kn">
    <w:name w:val="kn"/>
    <w:basedOn w:val="DefaultParagraphFont"/>
    <w:rsid w:val="00780F19"/>
  </w:style>
  <w:style w:type="character" w:customStyle="1" w:styleId="nn">
    <w:name w:val="nn"/>
    <w:basedOn w:val="DefaultParagraphFont"/>
    <w:rsid w:val="00780F19"/>
  </w:style>
  <w:style w:type="character" w:customStyle="1" w:styleId="k">
    <w:name w:val="k"/>
    <w:basedOn w:val="DefaultParagraphFont"/>
    <w:rsid w:val="00780F19"/>
  </w:style>
  <w:style w:type="character" w:customStyle="1" w:styleId="mi">
    <w:name w:val="mi"/>
    <w:basedOn w:val="DefaultParagraphFont"/>
    <w:rsid w:val="00780F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7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77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68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0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5445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3740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77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34937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4010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765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57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23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0625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5864578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522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0679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2464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4055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5978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6677907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16675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11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51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7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76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8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62894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66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07455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9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972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09962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84747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5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92660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30631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9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61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33814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05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64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04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2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1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47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53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3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91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6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16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45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4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82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1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93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83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67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8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9016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2634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43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289780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436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915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3233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93950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6088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5408036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431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9735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9208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29980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7661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782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64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15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8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07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8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88359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3720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8016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8769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3505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2123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99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66748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025968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901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2085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758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337508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6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9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366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699177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940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248922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5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570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12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047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5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7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94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05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95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1079027">
          <w:blockQuote w:val="1"/>
          <w:marLeft w:val="-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3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50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150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1228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9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8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00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083341">
                  <w:marLeft w:val="360"/>
                  <w:marRight w:val="3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676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479680">
                  <w:marLeft w:val="360"/>
                  <w:marRight w:val="3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367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078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5253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9842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3862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7602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68458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67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8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39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54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03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5447909">
                  <w:marLeft w:val="360"/>
                  <w:marRight w:val="3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4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1390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24296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9094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4402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891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4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871017">
                  <w:marLeft w:val="360"/>
                  <w:marRight w:val="3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80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14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99651621">
                      <w:blockQuote w:val="1"/>
                      <w:marLeft w:val="-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6458087">
                      <w:blockQuote w:val="1"/>
                      <w:marLeft w:val="-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23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1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55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14844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2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1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60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864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33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82640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9491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90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7620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986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159553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8535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0835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0078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032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23114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76234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06639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5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09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60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9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6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54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9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7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318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07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360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40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476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22162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179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08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24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95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34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921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221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39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9966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163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8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5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370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3632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117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157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308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7408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31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407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5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0087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6741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75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7453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436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1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65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727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813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282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411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944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6019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009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68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550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773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31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418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672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36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6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925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72312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581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9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7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0755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5843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90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824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139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2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382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054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5242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0615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1509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56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980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085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75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629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431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9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48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354225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887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66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949171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703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60696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3789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681995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20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8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859559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771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5958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037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6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9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6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299174">
                  <w:marLeft w:val="360"/>
                  <w:marRight w:val="3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424590">
                      <w:blockQuote w:val="1"/>
                      <w:marLeft w:val="-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6787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7484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92373309">
                      <w:blockQuote w:val="1"/>
                      <w:marLeft w:val="-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333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73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055583">
                  <w:marLeft w:val="360"/>
                  <w:marRight w:val="3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213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58586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2031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0847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23160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985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hyperlink" Target="https://python.plainenglish.io/introduction-to-image-processing-with-python-18fec2d8dff8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57B90D1EDC4A47A0059CCEB4D8CEDC" ma:contentTypeVersion="9" ma:contentTypeDescription="Create a new document." ma:contentTypeScope="" ma:versionID="eb2cd728dc9b0712646a8e3b017d97e5">
  <xsd:schema xmlns:xsd="http://www.w3.org/2001/XMLSchema" xmlns:xs="http://www.w3.org/2001/XMLSchema" xmlns:p="http://schemas.microsoft.com/office/2006/metadata/properties" xmlns:ns2="0d9d3efb-0858-4bf9-8ca2-3dba3aeeaae5" targetNamespace="http://schemas.microsoft.com/office/2006/metadata/properties" ma:root="true" ma:fieldsID="f706c74c9e04f3de1d0b9069fcbd1406" ns2:_="">
    <xsd:import namespace="0d9d3efb-0858-4bf9-8ca2-3dba3aeeaa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9d3efb-0858-4bf9-8ca2-3dba3aeeaa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277153-8915-446E-986E-327DE1A17E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4570D41-A866-4A1C-BC87-692C39EC76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9d3efb-0858-4bf9-8ca2-3dba3aeeaa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0C86B5E-AB9F-4EDE-BDA1-7BD930CFEC6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847</Words>
  <Characters>482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hassan</dc:creator>
  <cp:keywords/>
  <dc:description/>
  <cp:lastModifiedBy>Othman Soufan</cp:lastModifiedBy>
  <cp:revision>3</cp:revision>
  <cp:lastPrinted>2018-02-11T15:13:00Z</cp:lastPrinted>
  <dcterms:created xsi:type="dcterms:W3CDTF">2024-10-19T19:03:00Z</dcterms:created>
  <dcterms:modified xsi:type="dcterms:W3CDTF">2024-10-27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57B90D1EDC4A47A0059CCEB4D8CEDC</vt:lpwstr>
  </property>
</Properties>
</file>